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80574" w:rsidRPr="00662623" w:rsidRDefault="00537FEB" w:rsidP="00D66250">
      <w:pPr>
        <w:shd w:val="clear" w:color="auto" w:fill="FFFFFF"/>
        <w:rPr>
          <w:rFonts w:cs="Times New Roman"/>
          <w:b/>
          <w:bCs/>
          <w:sz w:val="32"/>
          <w:szCs w:val="32"/>
          <w:rtl/>
        </w:rPr>
      </w:pPr>
      <w:r w:rsidRPr="006E6B92">
        <w:rPr>
          <w:rFonts w:asciiTheme="minorBidi" w:eastAsia="Calibri" w:hAnsiTheme="minorBidi" w:cstheme="minorBidi" w:hint="cs"/>
          <w:noProof/>
          <w:sz w:val="24"/>
          <w:szCs w:val="24"/>
          <w:lang w:bidi="ar-A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214630</wp:posOffset>
                </wp:positionH>
                <wp:positionV relativeFrom="paragraph">
                  <wp:posOffset>-152400</wp:posOffset>
                </wp:positionV>
                <wp:extent cx="5610225" cy="500380"/>
                <wp:effectExtent l="0" t="0" r="0" b="0"/>
                <wp:wrapNone/>
                <wp:docPr id="1" name="مربع نص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610225" cy="500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E6B92" w:rsidRPr="006E6B92" w:rsidRDefault="006E6B92" w:rsidP="006E6B92">
                            <w:pPr>
                              <w:shd w:val="clear" w:color="auto" w:fill="FFFFFF"/>
                              <w:ind w:left="-625"/>
                              <w:jc w:val="center"/>
                              <w:rPr>
                                <w:rFonts w:cs="Times New Roman"/>
                                <w:b/>
                                <w:bCs/>
                                <w:sz w:val="32"/>
                                <w:szCs w:val="32"/>
                                <w:lang w:bidi="ar-IQ"/>
                              </w:rPr>
                            </w:pPr>
                            <w:r w:rsidRPr="006E6B92">
                              <w:rPr>
                                <w:rFonts w:cs="Times New Roma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ستمارة وصف البرنامج الأكاديمي للكليات والمعاهد</w:t>
                            </w:r>
                          </w:p>
                          <w:p w:rsidR="006E6B92" w:rsidRDefault="006E6B92" w:rsidP="006E6B92">
                            <w:pPr>
                              <w:pStyle w:val="ab"/>
                              <w:bidi/>
                              <w:spacing w:before="0" w:beforeAutospacing="0" w:after="0" w:afterAutospacing="0"/>
                              <w:jc w:val="center"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6" type="#_x0000_t202" style="position:absolute;left:0;text-align:left;margin-left:16.9pt;margin-top:-12pt;width:441.75pt;height:39.4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" filled="f" stroked="f">
                <v:path arrowok="t"/>
                <v:textbox style="mso-fit-shape-to-text:t">
                  <w:txbxContent>
                    <w:p w:rsidR="006E6B92" w:rsidRPr="006E6B92" w:rsidRDefault="006E6B92" w:rsidP="006E6B92">
                      <w:pPr>
                        <w:shd w:val="clear" w:color="auto" w:fill="FFFFFF"/>
                        <w:ind w:left="-625"/>
                        <w:jc w:val="center"/>
                        <w:rPr>
                          <w:rFonts w:cs="Times New Roman"/>
                          <w:b/>
                          <w:bCs/>
                          <w:sz w:val="32"/>
                          <w:szCs w:val="32"/>
                          <w:lang w:bidi="ar-IQ"/>
                        </w:rPr>
                      </w:pPr>
                      <w:r w:rsidRPr="006E6B92">
                        <w:rPr>
                          <w:rFonts w:cs="Times New Roman" w:hint="cs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ستمارة وصف البرنامج الأكاديمي للكليات والمعاهد</w:t>
                      </w:r>
                    </w:p>
                    <w:p w:rsidR="006E6B92" w:rsidRDefault="006E6B92" w:rsidP="006E6B92">
                      <w:pPr>
                        <w:pStyle w:val="ab"/>
                        <w:bidi/>
                        <w:spacing w:before="0" w:beforeAutospacing="0" w:after="0" w:afterAutospacing="0"/>
                        <w:jc w:val="center"/>
                        <w:rPr>
                          <w:rtl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D3B40" w:rsidRPr="00662623">
        <w:rPr>
          <w:rFonts w:cs="Times New Roman"/>
          <w:b/>
          <w:bCs/>
          <w:sz w:val="32"/>
          <w:szCs w:val="32"/>
          <w:rtl/>
        </w:rPr>
        <w:t xml:space="preserve"> </w:t>
      </w:r>
      <w:r w:rsidR="00DA0BDD" w:rsidRPr="00662623">
        <w:rPr>
          <w:rFonts w:cs="Times New Roman"/>
          <w:b/>
          <w:bCs/>
          <w:sz w:val="32"/>
          <w:szCs w:val="32"/>
          <w:rtl/>
        </w:rPr>
        <w:t xml:space="preserve">    </w:t>
      </w:r>
    </w:p>
    <w:p w:rsidR="00DA0BDD" w:rsidRPr="00662623" w:rsidRDefault="00643DDF" w:rsidP="00643DDF">
      <w:pPr>
        <w:shd w:val="clear" w:color="auto" w:fill="FFFFFF"/>
        <w:ind w:left="-625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>
        <w:rPr>
          <w:rFonts w:cs="Times New Roman" w:hint="cs"/>
          <w:b/>
          <w:bCs/>
          <w:sz w:val="32"/>
          <w:szCs w:val="32"/>
          <w:rtl/>
          <w:lang w:bidi="ar-IQ"/>
        </w:rPr>
        <w:t xml:space="preserve">نموذج </w:t>
      </w:r>
      <w:r>
        <w:rPr>
          <w:rFonts w:cs="Times New Roman"/>
          <w:b/>
          <w:bCs/>
          <w:sz w:val="32"/>
          <w:szCs w:val="32"/>
          <w:rtl/>
          <w:lang w:bidi="ar-IQ"/>
        </w:rPr>
        <w:t>وصف</w:t>
      </w:r>
      <w:r>
        <w:rPr>
          <w:rFonts w:cs="Times New Roman" w:hint="cs"/>
          <w:b/>
          <w:bCs/>
          <w:sz w:val="32"/>
          <w:szCs w:val="32"/>
          <w:rtl/>
          <w:lang w:bidi="ar-IQ"/>
        </w:rPr>
        <w:t xml:space="preserve"> المقرر</w:t>
      </w:r>
    </w:p>
    <w:p w:rsidR="008F24B4" w:rsidRDefault="008F24B4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</w:p>
    <w:p w:rsidR="00643DDF" w:rsidRDefault="00643DDF" w:rsidP="00D3224A">
      <w:pPr>
        <w:shd w:val="clear" w:color="auto" w:fill="FFFFFF"/>
        <w:rPr>
          <w:rFonts w:cs="Times New Roman"/>
          <w:b/>
          <w:bCs/>
          <w:sz w:val="32"/>
          <w:szCs w:val="32"/>
          <w:rtl/>
          <w:lang w:bidi="ar-IQ"/>
        </w:rPr>
      </w:pPr>
      <w:r>
        <w:rPr>
          <w:rFonts w:cs="Times New Roman"/>
          <w:b/>
          <w:bCs/>
          <w:sz w:val="32"/>
          <w:szCs w:val="32"/>
          <w:rtl/>
          <w:lang w:bidi="ar-IQ"/>
        </w:rPr>
        <w:t>وصف</w:t>
      </w:r>
      <w:r>
        <w:rPr>
          <w:rFonts w:cs="Times New Roman" w:hint="cs"/>
          <w:b/>
          <w:bCs/>
          <w:sz w:val="32"/>
          <w:szCs w:val="32"/>
          <w:rtl/>
          <w:lang w:bidi="ar-IQ"/>
        </w:rPr>
        <w:t xml:space="preserve"> المقرر</w:t>
      </w:r>
    </w:p>
    <w:p w:rsidR="00643DDF" w:rsidRPr="00662623" w:rsidRDefault="00643DDF" w:rsidP="008F24B4">
      <w:pPr>
        <w:shd w:val="clear" w:color="auto" w:fill="FFFFFF"/>
        <w:ind w:left="-625"/>
        <w:rPr>
          <w:rFonts w:cs="Times New Roman"/>
          <w:b/>
          <w:bCs/>
          <w:sz w:val="32"/>
          <w:szCs w:val="32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662623" w:rsidTr="00D3224A">
        <w:trPr>
          <w:trHeight w:val="1386"/>
        </w:trPr>
        <w:tc>
          <w:tcPr>
            <w:tcW w:w="9720" w:type="dxa"/>
            <w:shd w:val="clear" w:color="auto" w:fill="auto"/>
            <w:vAlign w:val="center"/>
          </w:tcPr>
          <w:p w:rsidR="00F80574" w:rsidRPr="00662623" w:rsidRDefault="00F80574" w:rsidP="00643DDF">
            <w:pPr>
              <w:shd w:val="clear" w:color="auto" w:fill="FFFFFF"/>
              <w:autoSpaceDE w:val="0"/>
              <w:autoSpaceDN w:val="0"/>
              <w:adjustRightInd w:val="0"/>
              <w:ind w:left="218" w:right="214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يوفر وصف البرنامج الأكاديمي هذا  ايجازاً مقتضياً لأهم خصائص البرنامج ومخرجات التعلم المتوقعة من الطالب تحقيقها مبرهناً عما إذا كان قد حقق الاستفادة القصوى من الفرص المتاحة.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ولابد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من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ربط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بينها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وبين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وصف</w:t>
            </w:r>
            <w:r w:rsidR="00643DDF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برنامج</w:t>
            </w:r>
            <w:r w:rsidR="00643DDF" w:rsidRPr="00643DDF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>.</w:t>
            </w:r>
          </w:p>
        </w:tc>
      </w:tr>
    </w:tbl>
    <w:p w:rsidR="00F80574" w:rsidRPr="00662623" w:rsidRDefault="00F80574" w:rsidP="00FE2B72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cs="Times New Roman"/>
          <w:sz w:val="28"/>
          <w:szCs w:val="28"/>
          <w:rtl/>
          <w:lang w:bidi="ar-IQ"/>
        </w:rPr>
      </w:pPr>
    </w:p>
    <w:tbl>
      <w:tblPr>
        <w:bidiVisual/>
        <w:tblW w:w="9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292"/>
      </w:tblGrid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F80574" w:rsidRPr="00662623" w:rsidRDefault="00F80574" w:rsidP="00662623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662623" w:rsidRDefault="00E61F36" w:rsidP="00662623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sz w:val="28"/>
                <w:szCs w:val="28"/>
                <w:rtl/>
                <w:lang w:bidi="ar-IQ"/>
              </w:rPr>
              <w:t>كلية المستقبل الجامعة</w:t>
            </w:r>
          </w:p>
        </w:tc>
      </w:tr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F80574" w:rsidRPr="00662623" w:rsidRDefault="00B17E3D" w:rsidP="00662623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قسم العلمي</w:t>
            </w:r>
            <w:r w:rsidR="00F80574"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/ المركز 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662623" w:rsidRDefault="00E61F36" w:rsidP="00662623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sz w:val="28"/>
                <w:szCs w:val="28"/>
                <w:rtl/>
                <w:lang w:bidi="ar-IQ"/>
              </w:rPr>
              <w:t>هندسة تقنيات التكييف والتبريد</w:t>
            </w:r>
          </w:p>
        </w:tc>
      </w:tr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F80574" w:rsidRPr="00662623" w:rsidRDefault="008C221E" w:rsidP="008C221E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سم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/ 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رمز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مقرر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847F6B" w:rsidRDefault="00847F6B" w:rsidP="008C221E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rtl/>
                <w:lang w:bidi="ar-IQ"/>
              </w:rPr>
            </w:pPr>
            <w:r w:rsidRPr="00847F6B">
              <w:rPr>
                <w:rFonts w:eastAsia="Calibri" w:cs="Times New Roman" w:hint="cs"/>
                <w:color w:val="000000"/>
                <w:sz w:val="28"/>
                <w:szCs w:val="28"/>
                <w:lang w:bidi="ar-AE"/>
              </w:rPr>
              <w:t xml:space="preserve"> </w:t>
            </w:r>
            <w:r w:rsidR="00CA4F6C">
              <w:rPr>
                <w:rFonts w:eastAsia="Calibri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حقوق الإنسان </w:t>
            </w:r>
          </w:p>
        </w:tc>
      </w:tr>
      <w:tr w:rsidR="006E6B92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6E6B92" w:rsidRPr="008C221E" w:rsidRDefault="006E6B92" w:rsidP="008C221E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سم التدريسي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6E6B92" w:rsidRPr="00847F6B" w:rsidRDefault="006E6B92" w:rsidP="008C221E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inorBidi" w:eastAsia="Calibri" w:hAnsiTheme="minorBidi" w:cstheme="minorBidi"/>
                <w:sz w:val="28"/>
                <w:szCs w:val="28"/>
                <w:rtl/>
                <w:lang w:bidi="ar-IQ"/>
              </w:rPr>
            </w:pPr>
            <w:proofErr w:type="spellStart"/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م.م</w:t>
            </w:r>
            <w:proofErr w:type="spellEnd"/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00278F">
              <w:rPr>
                <w:rFonts w:eastAsia="Calibri" w:cs="Arial" w:hint="cs"/>
                <w:sz w:val="28"/>
                <w:szCs w:val="28"/>
                <w:rtl/>
                <w:lang w:bidi="ar-IQ"/>
              </w:rPr>
              <w:t xml:space="preserve">رفد محسن </w:t>
            </w:r>
          </w:p>
        </w:tc>
      </w:tr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F80574" w:rsidRPr="00662623" w:rsidRDefault="008C221E" w:rsidP="008C221E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أشكال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حضور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متاحة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8C221E" w:rsidRDefault="008C221E" w:rsidP="00847F6B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 w:rsidRPr="008C221E">
              <w:rPr>
                <w:rFonts w:eastAsia="Calibri" w:cs="Times New Roman"/>
                <w:sz w:val="28"/>
                <w:szCs w:val="28"/>
                <w:rtl/>
              </w:rPr>
              <w:t>اسبوعي</w:t>
            </w:r>
            <w:r w:rsidRPr="008C221E">
              <w:rPr>
                <w:rFonts w:eastAsia="Calibri" w:cs="Times New Roman"/>
                <w:sz w:val="28"/>
                <w:szCs w:val="28"/>
                <w:lang w:bidi="ar-IQ"/>
              </w:rPr>
              <w:t xml:space="preserve"> ) </w:t>
            </w:r>
            <w:r w:rsidR="00F877BF">
              <w:rPr>
                <w:rFonts w:eastAsia="Calibri" w:cs="Arial" w:hint="cs"/>
                <w:sz w:val="28"/>
                <w:szCs w:val="28"/>
                <w:rtl/>
              </w:rPr>
              <w:t xml:space="preserve">الكتروني) </w:t>
            </w:r>
          </w:p>
        </w:tc>
      </w:tr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B17E3D" w:rsidRPr="00935755" w:rsidRDefault="00662623" w:rsidP="00935755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نظام الدراسي</w:t>
            </w: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:</w:t>
            </w:r>
            <w:r w:rsidR="00935755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935755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(</w:t>
            </w:r>
            <w:r w:rsidRPr="00935755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سنوي /مقررات /أخرى</w:t>
            </w:r>
            <w:r w:rsidRPr="00935755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662623" w:rsidRDefault="00E61F36" w:rsidP="00662623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sz w:val="28"/>
                <w:szCs w:val="28"/>
                <w:rtl/>
                <w:lang w:bidi="ar-IQ"/>
              </w:rPr>
              <w:t>سنوي</w:t>
            </w:r>
          </w:p>
        </w:tc>
      </w:tr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F80574" w:rsidRPr="00662623" w:rsidRDefault="008C221E" w:rsidP="008C221E">
            <w:pPr>
              <w:numPr>
                <w:ilvl w:val="0"/>
                <w:numId w:val="20"/>
              </w:numPr>
              <w:shd w:val="clear" w:color="auto" w:fill="FFFFFF"/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عدد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ساعات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 xml:space="preserve"> 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دراسية</w:t>
            </w: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(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rtl/>
              </w:rPr>
              <w:t>الكلي</w:t>
            </w:r>
            <w:r w:rsidRPr="008C221E"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  <w:t>(</w:t>
            </w: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BD60CB" w:rsidRDefault="00CA4F6C" w:rsidP="00847F6B">
            <w:pPr>
              <w:shd w:val="clear" w:color="auto" w:fill="FFFFFF"/>
              <w:autoSpaceDE w:val="0"/>
              <w:autoSpaceDN w:val="0"/>
              <w:adjustRightInd w:val="0"/>
              <w:rPr>
                <w:rFonts w:asciiTheme="minorBidi" w:eastAsia="Calibri" w:hAnsiTheme="minorBidi" w:cstheme="minorBidi"/>
                <w:sz w:val="28"/>
                <w:szCs w:val="28"/>
                <w:lang w:val="en-ZW" w:bidi="ar-AE"/>
              </w:rPr>
            </w:pPr>
            <w:r>
              <w:rPr>
                <w:rFonts w:asciiTheme="minorBidi" w:eastAsia="Calibri" w:hAnsiTheme="minorBidi" w:cstheme="minorBidi" w:hint="cs"/>
                <w:sz w:val="28"/>
                <w:szCs w:val="28"/>
                <w:rtl/>
                <w:lang w:val="en-ZW" w:bidi="ar-AE"/>
              </w:rPr>
              <w:t>90</w:t>
            </w:r>
          </w:p>
        </w:tc>
      </w:tr>
      <w:tr w:rsidR="00F80574" w:rsidRPr="00662623" w:rsidTr="005B475C">
        <w:trPr>
          <w:trHeight w:val="624"/>
        </w:trPr>
        <w:tc>
          <w:tcPr>
            <w:tcW w:w="4428" w:type="dxa"/>
            <w:shd w:val="clear" w:color="auto" w:fill="auto"/>
            <w:vAlign w:val="center"/>
          </w:tcPr>
          <w:p w:rsidR="00F80574" w:rsidRPr="00662623" w:rsidRDefault="00F80574" w:rsidP="00662623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تاريخ إعداد الوصف </w:t>
            </w:r>
          </w:p>
        </w:tc>
        <w:tc>
          <w:tcPr>
            <w:tcW w:w="5292" w:type="dxa"/>
            <w:shd w:val="clear" w:color="auto" w:fill="auto"/>
            <w:vAlign w:val="center"/>
          </w:tcPr>
          <w:p w:rsidR="00F80574" w:rsidRPr="00662623" w:rsidRDefault="00F80574" w:rsidP="00B64961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highlight w:val="yellow"/>
                <w:rtl/>
                <w:lang w:bidi="ar-IQ"/>
              </w:rPr>
            </w:pPr>
          </w:p>
        </w:tc>
      </w:tr>
      <w:tr w:rsidR="00F80574" w:rsidRPr="00662623" w:rsidTr="005B475C">
        <w:trPr>
          <w:trHeight w:val="725"/>
        </w:trPr>
        <w:tc>
          <w:tcPr>
            <w:tcW w:w="9720" w:type="dxa"/>
            <w:gridSpan w:val="2"/>
            <w:shd w:val="clear" w:color="auto" w:fill="auto"/>
            <w:vAlign w:val="center"/>
          </w:tcPr>
          <w:p w:rsidR="00F80574" w:rsidRDefault="00F80574" w:rsidP="008C221E">
            <w:pPr>
              <w:numPr>
                <w:ilvl w:val="0"/>
                <w:numId w:val="20"/>
              </w:num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أهداف </w:t>
            </w:r>
            <w:r w:rsidR="008C221E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قرر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764421003"/>
              <w:rPr>
                <w:rFonts w:ascii="Arial" w:hAnsi="Arial" w:cs="Arial"/>
                <w:color w:val="333333"/>
                <w:sz w:val="27"/>
                <w:szCs w:val="27"/>
              </w:rPr>
            </w:pPr>
            <w:r>
              <w:rPr>
                <w:rStyle w:val="ac"/>
                <w:rFonts w:ascii="Arial" w:hAnsi="Arial" w:cs="Arial"/>
                <w:color w:val="333333"/>
                <w:sz w:val="27"/>
                <w:szCs w:val="27"/>
                <w:rtl/>
              </w:rPr>
              <w:t>الدفاع عن كرامة الإنسان..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683287986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المساهمة في تغيير حياة الإنسان إلى الأفضل بشأن: التغيير في القيم والمشاعر - والتغيير في السلوك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906108576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تعزيز فكرة العدالة الاجتماعية..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1654481882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تعزيز الربط بين الفرد والجماعة والدولة ومؤسساتها..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1273517516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تعزيز مشاعر التضامن مع الآخرين..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49039683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تنمية مهارات رصد الانتهاكات والتعامل مع المنتهكين..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897865774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lastRenderedPageBreak/>
              <w:t>دعم مهارات فهم قضايا حقوق الإنسان.. 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164636095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تعزيز سبل التعليم التفاعلي..</w:t>
            </w:r>
          </w:p>
          <w:p w:rsidR="00543E0A" w:rsidRDefault="00543E0A">
            <w:pPr>
              <w:shd w:val="clear" w:color="auto" w:fill="FAFAFA"/>
              <w:spacing w:line="405" w:lineRule="atLeast"/>
              <w:divId w:val="881749678"/>
              <w:rPr>
                <w:rFonts w:ascii="Arial" w:hAnsi="Arial" w:cs="Arial"/>
                <w:color w:val="333333"/>
                <w:sz w:val="27"/>
                <w:szCs w:val="27"/>
                <w:rtl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7"/>
                <w:szCs w:val="27"/>
                <w:rtl/>
              </w:rPr>
              <w:t>تعزيز سبل المشاركة في الشأن العام – المواطنة</w:t>
            </w:r>
          </w:p>
          <w:p w:rsidR="00A231BF" w:rsidRPr="00662623" w:rsidRDefault="00A231BF" w:rsidP="00A231BF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</w:p>
        </w:tc>
      </w:tr>
    </w:tbl>
    <w:p w:rsidR="00643DDF" w:rsidRDefault="00643DDF" w:rsidP="00FE2B72">
      <w:pPr>
        <w:shd w:val="clear" w:color="auto" w:fill="FFFFFF"/>
        <w:rPr>
          <w:rFonts w:cs="Times New Roman"/>
          <w:rtl/>
        </w:rPr>
        <w:sectPr w:rsidR="00643DDF" w:rsidSect="00E2164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noEndnote/>
          <w:docGrid w:linePitch="272"/>
        </w:sectPr>
      </w:pPr>
    </w:p>
    <w:p w:rsidR="00643DDF" w:rsidRDefault="00643DDF" w:rsidP="00FE2B72">
      <w:pPr>
        <w:shd w:val="clear" w:color="auto" w:fill="FFFFFF"/>
        <w:rPr>
          <w:rFonts w:cs="Times New Roman"/>
          <w:rtl/>
        </w:rPr>
        <w:sectPr w:rsidR="00643DDF" w:rsidSect="00643DDF">
          <w:type w:val="continuous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0"/>
          <w:cols w:space="720"/>
          <w:noEndnote/>
          <w:titlePg/>
          <w:docGrid w:linePitch="272"/>
        </w:sectPr>
      </w:pPr>
    </w:p>
    <w:p w:rsidR="00F80574" w:rsidRPr="00662623" w:rsidRDefault="00F80574" w:rsidP="00FE2B72">
      <w:pPr>
        <w:shd w:val="clear" w:color="auto" w:fill="FFFFFF"/>
        <w:rPr>
          <w:rFonts w:cs="Times New Roman"/>
        </w:rPr>
      </w:pPr>
    </w:p>
    <w:tbl>
      <w:tblPr>
        <w:bidiVisual/>
        <w:tblW w:w="9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38"/>
        <w:gridCol w:w="52"/>
      </w:tblGrid>
      <w:tr w:rsidR="00F80574" w:rsidRPr="00662623" w:rsidTr="0040764D">
        <w:trPr>
          <w:gridAfter w:val="1"/>
          <w:wAfter w:w="52" w:type="dxa"/>
          <w:trHeight w:val="653"/>
        </w:trPr>
        <w:tc>
          <w:tcPr>
            <w:tcW w:w="9738" w:type="dxa"/>
            <w:shd w:val="clear" w:color="auto" w:fill="auto"/>
            <w:vAlign w:val="center"/>
          </w:tcPr>
          <w:p w:rsidR="00F80574" w:rsidRPr="00662623" w:rsidRDefault="00B17E3D" w:rsidP="00F10837">
            <w:pPr>
              <w:numPr>
                <w:ilvl w:val="0"/>
                <w:numId w:val="20"/>
              </w:numPr>
              <w:shd w:val="clear" w:color="auto" w:fill="FFFFFF"/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مخرجات </w:t>
            </w:r>
            <w:r w:rsidR="00F10837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قرر</w:t>
            </w:r>
            <w:r w:rsidR="00F80574"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F80574" w:rsidRPr="00662623" w:rsidTr="0040764D">
        <w:trPr>
          <w:gridAfter w:val="1"/>
          <w:wAfter w:w="52" w:type="dxa"/>
          <w:trHeight w:val="3303"/>
        </w:trPr>
        <w:tc>
          <w:tcPr>
            <w:tcW w:w="9738" w:type="dxa"/>
            <w:shd w:val="clear" w:color="auto" w:fill="auto"/>
            <w:vAlign w:val="center"/>
          </w:tcPr>
          <w:p w:rsidR="00F80574" w:rsidRPr="002A7032" w:rsidRDefault="00DD27C0" w:rsidP="001B150B">
            <w:pPr>
              <w:numPr>
                <w:ilvl w:val="0"/>
                <w:numId w:val="36"/>
              </w:numPr>
              <w:shd w:val="clear" w:color="auto" w:fill="FFFFFF"/>
              <w:autoSpaceDE w:val="0"/>
              <w:autoSpaceDN w:val="0"/>
              <w:adjustRightInd w:val="0"/>
              <w:spacing w:line="276" w:lineRule="auto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الاهداف المعرفية </w:t>
            </w:r>
            <w:r w:rsidR="00F80574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:rsidR="00F80574" w:rsidRPr="00DA6138" w:rsidRDefault="007A0D0C" w:rsidP="007A0D0C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612"/>
              <w:rPr>
                <w:rFonts w:eastAsia="Calibri" w:cs="Times New Roman"/>
                <w:sz w:val="28"/>
                <w:szCs w:val="28"/>
                <w:rtl/>
                <w:lang w:bidi="ar-IQ"/>
              </w:rPr>
            </w:pPr>
            <w:r w:rsidRPr="00DA6138">
              <w:rPr>
                <w:rFonts w:ascii="Traditional Arabic" w:eastAsia="Calibri" w:hAnsi="Traditional Arabic" w:hint="cs"/>
                <w:color w:val="000000"/>
                <w:sz w:val="32"/>
                <w:szCs w:val="32"/>
                <w:rtl/>
                <w:lang w:bidi="ar-IQ"/>
              </w:rPr>
              <w:t>.</w:t>
            </w:r>
            <w:r w:rsidR="004B406F" w:rsidRPr="00DA6138">
              <w:rPr>
                <w:rFonts w:ascii="Traditional Arabic" w:eastAsia="Calibri" w:hAnsi="Traditional Arabic" w:hint="cs"/>
                <w:color w:val="000000"/>
                <w:sz w:val="32"/>
                <w:szCs w:val="32"/>
                <w:rtl/>
                <w:lang w:bidi="ar-IQ"/>
              </w:rPr>
              <w:t xml:space="preserve">تدريس </w:t>
            </w:r>
            <w:r w:rsidR="004B406F" w:rsidRPr="00DA6138"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 المبادئ الرئيسية لأبرز حقوق الإنسان ومصادرها وأنواعها والآليات المستخدمة لحمايتها</w:t>
            </w:r>
          </w:p>
          <w:p w:rsidR="00D074B7" w:rsidRPr="00662623" w:rsidRDefault="00CE7F81" w:rsidP="007A0D0C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612"/>
              <w:rPr>
                <w:rFonts w:eastAsia="Calibri" w:cs="Times New Roman"/>
                <w:sz w:val="28"/>
                <w:szCs w:val="28"/>
                <w:lang w:bidi="ar-IQ"/>
              </w:rPr>
            </w:pPr>
            <w:r w:rsidRPr="00DA6138">
              <w:rPr>
                <w:rStyle w:val="ac"/>
                <w:rFonts w:ascii="Arial" w:hAnsi="Arial" w:cs="Arial" w:hint="cs"/>
                <w:b w:val="0"/>
                <w:bCs w:val="0"/>
                <w:color w:val="990000"/>
                <w:sz w:val="27"/>
                <w:szCs w:val="27"/>
                <w:rtl/>
              </w:rPr>
              <w:t xml:space="preserve">اما الجانب السلوكي </w:t>
            </w:r>
            <w:r w:rsidRPr="00DA6138">
              <w:rPr>
                <w:rStyle w:val="ac"/>
                <w:rFonts w:ascii="Arial" w:hAnsi="Arial" w:cs="Arial" w:hint="cs"/>
                <w:b w:val="0"/>
                <w:bCs w:val="0"/>
                <w:color w:val="333333"/>
                <w:sz w:val="27"/>
                <w:szCs w:val="27"/>
                <w:rtl/>
              </w:rPr>
              <w:t xml:space="preserve"> </w:t>
            </w:r>
            <w:r w:rsidRPr="00DA6138">
              <w:rPr>
                <w:rStyle w:val="ac"/>
                <w:rFonts w:ascii="Arial" w:hAnsi="Arial" w:cs="Arial"/>
                <w:b w:val="0"/>
                <w:bCs w:val="0"/>
                <w:color w:val="333333"/>
                <w:sz w:val="27"/>
                <w:szCs w:val="27"/>
                <w:rtl/>
              </w:rPr>
              <w:t>لابد أن تستهدف مقررات حقوق الإنسان </w:t>
            </w:r>
            <w:r w:rsidRPr="00DA6138">
              <w:rPr>
                <w:rStyle w:val="ac"/>
                <w:rFonts w:ascii="Arial" w:hAnsi="Arial" w:cs="Arial"/>
                <w:b w:val="0"/>
                <w:bCs w:val="0"/>
                <w:color w:val="333333"/>
                <w:sz w:val="27"/>
                <w:szCs w:val="27"/>
                <w:u w:val="single"/>
                <w:rtl/>
              </w:rPr>
              <w:t xml:space="preserve">ترجمة المعارف والخبرات والقيم وأنماط </w:t>
            </w:r>
            <w:r w:rsidRPr="00DA6138">
              <w:rPr>
                <w:rStyle w:val="ac"/>
                <w:rFonts w:ascii="Arial" w:hAnsi="Arial" w:cs="Arial"/>
                <w:b w:val="0"/>
                <w:bCs w:val="0"/>
                <w:color w:val="333333"/>
                <w:sz w:val="27"/>
                <w:szCs w:val="27"/>
                <w:rtl/>
              </w:rPr>
              <w:t>السلوك إلى عمل دائم ونشاط مستمر من أجل الدفاع عنها في الواقع المعاش وتعزيز الجهود الكفيلة بمعالجة قضايا حقوق الإنسان</w:t>
            </w:r>
          </w:p>
        </w:tc>
      </w:tr>
      <w:tr w:rsidR="00F80574" w:rsidRPr="00662623" w:rsidTr="0040764D">
        <w:trPr>
          <w:gridAfter w:val="1"/>
          <w:wAfter w:w="52" w:type="dxa"/>
          <w:trHeight w:val="2448"/>
        </w:trPr>
        <w:tc>
          <w:tcPr>
            <w:tcW w:w="9738" w:type="dxa"/>
            <w:shd w:val="clear" w:color="auto" w:fill="auto"/>
            <w:vAlign w:val="center"/>
          </w:tcPr>
          <w:p w:rsidR="0040764D" w:rsidRPr="00637B8A" w:rsidRDefault="00F80574" w:rsidP="00637B8A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720" w:hanging="270"/>
              <w:rPr>
                <w:rFonts w:eastAsia="Calibri" w:cs="Times New Roman" w:hint="cs"/>
                <w:b/>
                <w:bCs/>
                <w:sz w:val="28"/>
                <w:szCs w:val="28"/>
                <w:lang w:bidi="ar-AE"/>
              </w:rPr>
            </w:pPr>
            <w:r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ب </w:t>
            </w:r>
            <w:r w:rsidR="00E45BCA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– </w:t>
            </w:r>
            <w:r w:rsidR="002C3F0D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أهداف</w:t>
            </w:r>
            <w:r w:rsidR="00E45BCA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proofErr w:type="spellStart"/>
            <w:r w:rsidR="003068D1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مهارات</w:t>
            </w:r>
            <w:r w:rsidR="00E45BCA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ية</w:t>
            </w:r>
            <w:proofErr w:type="spellEnd"/>
            <w:r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ا</w:t>
            </w:r>
            <w:r w:rsidR="003A54EF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لخاصة </w:t>
            </w:r>
            <w:r w:rsidR="00F10837"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بالمقرر</w:t>
            </w:r>
            <w:r w:rsidR="0040764D"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 </w:t>
            </w:r>
          </w:p>
          <w:p w:rsidR="0040764D" w:rsidRDefault="0040764D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830830877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1.تبني ورعاية وتشجيع صفات التسامح والاحترام والتضامن المتأصلة في حقوق الانسان.</w:t>
            </w:r>
          </w:p>
          <w:p w:rsidR="0040764D" w:rsidRDefault="0040764D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830830877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2.التعريف بحقوق الانسان من بعديها الإقليمي والدولي </w:t>
            </w:r>
            <w:proofErr w:type="spellStart"/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والدولي</w:t>
            </w:r>
            <w:proofErr w:type="spellEnd"/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 وبالمؤسسات المنشأة لتطبيقها.</w:t>
            </w:r>
          </w:p>
          <w:p w:rsidR="0040764D" w:rsidRDefault="0040764D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830830877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3.تطوير معرفة الافراد بالوسائل والطرق التي بواسطتها يمكن لحقوق الانسان ان تترجم في شكل حقائق اجتماعية وسياسية على المستويين الإقليمي والدولي.</w:t>
            </w:r>
          </w:p>
          <w:p w:rsidR="0040764D" w:rsidRDefault="0040764D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830830877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4.تنوير الافراد بحقوقهم الشخصية وغرس احترام الاخرين في نفوسهم .</w:t>
            </w:r>
          </w:p>
          <w:p w:rsidR="0040764D" w:rsidRDefault="0040764D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830830877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5.إعطاء العناية الى التنوير بالصلة الوثيقة بين حقوق الإنسان من جانب والتنمية والسلام بما فيها نزع السلاح من الجانب الاخر ، والحاجة الى اقامة نظام عالمي جديد في الاقتصاد والاجتماع والثقافة </w:t>
            </w:r>
            <w:proofErr w:type="spellStart"/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لاعانة</w:t>
            </w:r>
            <w:proofErr w:type="spellEnd"/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 كل الناس على الاستمتاع بحقوقهم الإنسانية وتطوير ذواتهم.</w:t>
            </w:r>
          </w:p>
          <w:p w:rsidR="0040764D" w:rsidRDefault="0040764D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830830877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6.إعطاء تركيز مناسب للحقوق الاقتصادية والاجتماعية والثقافية والمدنية بالإضافة للحقوق السياسية ، وكذلك الحقوق الفردية والجماعية على اعتبار عدم قابلية هذه الحقوق للتقسيم او التجزئة</w:t>
            </w:r>
          </w:p>
          <w:p w:rsidR="00F80574" w:rsidRPr="00662623" w:rsidRDefault="007A0D0C" w:rsidP="007A0D0C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ind w:left="720" w:hanging="270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ascii="Traditional Arabic" w:eastAsia="Calibri" w:hAnsi="Traditional Arabic" w:hint="cs"/>
                <w:sz w:val="32"/>
                <w:szCs w:val="32"/>
                <w:rtl/>
                <w:lang w:bidi="ar-IQ"/>
              </w:rPr>
              <w:t xml:space="preserve">. </w:t>
            </w:r>
            <w:r>
              <w:rPr>
                <w:rFonts w:ascii="Cambria" w:eastAsia="Calibri" w:hAnsi="Cambria" w:cs="Times New Roman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A15242" w:rsidRPr="00662623" w:rsidTr="0040764D">
        <w:trPr>
          <w:trHeight w:val="3798"/>
        </w:trPr>
        <w:tc>
          <w:tcPr>
            <w:tcW w:w="9790" w:type="dxa"/>
            <w:gridSpan w:val="2"/>
            <w:shd w:val="clear" w:color="auto" w:fill="auto"/>
            <w:vAlign w:val="center"/>
          </w:tcPr>
          <w:p w:rsidR="00A15242" w:rsidRPr="002A7032" w:rsidRDefault="00B75E2A" w:rsidP="00935755">
            <w:pPr>
              <w:autoSpaceDE w:val="0"/>
              <w:autoSpaceDN w:val="0"/>
              <w:adjustRightInd w:val="0"/>
              <w:spacing w:line="276" w:lineRule="auto"/>
              <w:ind w:left="720" w:hanging="270"/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ج</w:t>
            </w:r>
            <w:r w:rsidR="00A15242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-</w:t>
            </w:r>
            <w:r w:rsidR="00E26020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="00A15242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مهارات العامة و</w:t>
            </w:r>
            <w:r w:rsidR="00B17E3D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 xml:space="preserve">التأهيلية </w:t>
            </w:r>
            <w:r w:rsidR="00A15242"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المنقولة (المهارات الأخرى المتعلقة بقابلية التوظيف والتطور الشخصي)</w:t>
            </w:r>
          </w:p>
          <w:p w:rsidR="00D20624" w:rsidRDefault="00D20624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383648201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</w:rPr>
              <w:t> </w:t>
            </w: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في سبيل:</w:t>
            </w:r>
          </w:p>
          <w:p w:rsidR="00D20624" w:rsidRDefault="00D20624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383648201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تعزيز احترام حقوق الإنسان والحريات الأساس .</w:t>
            </w:r>
          </w:p>
          <w:p w:rsidR="00D20624" w:rsidRDefault="00D20624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383648201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الإنماء الكامل للشخصية الإنسانية وإحساسها بالكرامة.</w:t>
            </w:r>
          </w:p>
          <w:p w:rsidR="00D20624" w:rsidRDefault="00D20624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383648201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تعزيز التفاهم والتسامح والمساواة بين الجنسين، والصداقة بين جميع الأمم والسكان الأصليين  والمجموعات العرقية والقومية </w:t>
            </w:r>
            <w:proofErr w:type="spellStart"/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والإثنية</w:t>
            </w:r>
            <w:proofErr w:type="spellEnd"/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 xml:space="preserve"> والدينية واللغوية.</w:t>
            </w:r>
          </w:p>
          <w:p w:rsidR="00D20624" w:rsidRDefault="00D20624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383648201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تمكين كل الأفراد من المشاركة بفاعلية في مجتمع حر.</w:t>
            </w:r>
          </w:p>
          <w:p w:rsidR="00D20624" w:rsidRDefault="00D20624">
            <w:pPr>
              <w:pStyle w:val="ab"/>
              <w:shd w:val="clear" w:color="auto" w:fill="FFFFFF"/>
              <w:spacing w:before="0" w:beforeAutospacing="0" w:after="255" w:afterAutospacing="0"/>
              <w:jc w:val="right"/>
              <w:divId w:val="383648201"/>
              <w:rPr>
                <w:rFonts w:ascii="Droid Arabic Kufi" w:hAnsi="Droid Arabic Kufi"/>
                <w:color w:val="171717"/>
                <w:sz w:val="26"/>
                <w:szCs w:val="26"/>
              </w:rPr>
            </w:pPr>
            <w:r>
              <w:rPr>
                <w:rFonts w:ascii="Droid Arabic Kufi" w:hAnsi="Droid Arabic Kufi"/>
                <w:color w:val="171717"/>
                <w:sz w:val="26"/>
                <w:szCs w:val="26"/>
                <w:rtl/>
              </w:rPr>
              <w:t>دفع نشاطات</w:t>
            </w:r>
          </w:p>
          <w:p w:rsidR="00B005C7" w:rsidRPr="007A0D0C" w:rsidRDefault="007A0D0C" w:rsidP="007A0D0C">
            <w:pPr>
              <w:framePr w:hSpace="180" w:wrap="around" w:vAnchor="text" w:hAnchor="margin" w:xAlign="center" w:y="524"/>
              <w:shd w:val="clear" w:color="auto" w:fill="FFFFFF"/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eastAsia="Calibri" w:hAnsi="Cambria" w:cs="Times New Roman"/>
                <w:sz w:val="28"/>
                <w:szCs w:val="28"/>
                <w:lang w:bidi="ar-IQ"/>
              </w:rPr>
            </w:pPr>
            <w:r>
              <w:rPr>
                <w:rFonts w:ascii="Traditional Arabic" w:eastAsia="Calibri" w:hAnsi="Traditional Arabic" w:hint="cs"/>
                <w:color w:val="000000"/>
                <w:sz w:val="32"/>
                <w:szCs w:val="32"/>
                <w:rtl/>
                <w:lang w:bidi="ar-IQ"/>
              </w:rPr>
              <w:lastRenderedPageBreak/>
              <w:t>.</w:t>
            </w:r>
          </w:p>
        </w:tc>
      </w:tr>
      <w:tr w:rsidR="00E7212B" w:rsidRPr="00662623" w:rsidTr="0040764D">
        <w:trPr>
          <w:trHeight w:val="621"/>
        </w:trPr>
        <w:tc>
          <w:tcPr>
            <w:tcW w:w="9790" w:type="dxa"/>
            <w:gridSpan w:val="2"/>
            <w:shd w:val="clear" w:color="auto" w:fill="auto"/>
            <w:vAlign w:val="center"/>
          </w:tcPr>
          <w:p w:rsidR="00E7212B" w:rsidRPr="00662623" w:rsidRDefault="00E7212B" w:rsidP="00E7212B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lastRenderedPageBreak/>
              <w:t xml:space="preserve">طرائق التعليم والتعلم </w:t>
            </w:r>
          </w:p>
        </w:tc>
      </w:tr>
      <w:tr w:rsidR="00E7212B" w:rsidRPr="00662623" w:rsidTr="0040764D">
        <w:trPr>
          <w:trHeight w:val="1350"/>
        </w:trPr>
        <w:tc>
          <w:tcPr>
            <w:tcW w:w="9790" w:type="dxa"/>
            <w:gridSpan w:val="2"/>
            <w:shd w:val="clear" w:color="auto" w:fill="auto"/>
            <w:vAlign w:val="center"/>
          </w:tcPr>
          <w:p w:rsidR="00E7212B" w:rsidRPr="00847F6B" w:rsidRDefault="00E7212B" w:rsidP="00847F6B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rPr>
                <w:rFonts w:asciiTheme="minorBidi" w:eastAsia="Calibri" w:hAnsiTheme="minorBidi" w:cstheme="minorBidi"/>
                <w:sz w:val="28"/>
                <w:szCs w:val="28"/>
                <w:lang w:bidi="ar-AE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847F6B">
              <w:rPr>
                <w:rFonts w:ascii="Calibri" w:eastAsia="Calibri" w:hAnsi="Calibri" w:cs="Times New Roman"/>
                <w:sz w:val="28"/>
                <w:szCs w:val="28"/>
                <w:rtl/>
                <w:lang w:bidi="ar-IQ"/>
              </w:rPr>
              <w:t xml:space="preserve">محاضرات  </w:t>
            </w:r>
            <w:r w:rsidR="00847F6B">
              <w:rPr>
                <w:rFonts w:ascii="Calibri" w:eastAsia="Calibri" w:hAnsi="Calibri" w:cs="Times New Roman"/>
                <w:sz w:val="28"/>
                <w:szCs w:val="28"/>
                <w:rtl/>
                <w:lang w:val="en-ZW" w:bidi="ar-IQ"/>
              </w:rPr>
              <w:t xml:space="preserve">– ورش عمل – ندوات – </w:t>
            </w:r>
          </w:p>
        </w:tc>
      </w:tr>
      <w:tr w:rsidR="00E7212B" w:rsidRPr="00662623" w:rsidTr="0040764D">
        <w:trPr>
          <w:trHeight w:val="621"/>
        </w:trPr>
        <w:tc>
          <w:tcPr>
            <w:tcW w:w="9790" w:type="dxa"/>
            <w:gridSpan w:val="2"/>
            <w:shd w:val="clear" w:color="auto" w:fill="auto"/>
            <w:vAlign w:val="center"/>
          </w:tcPr>
          <w:p w:rsidR="00E7212B" w:rsidRPr="00662623" w:rsidRDefault="00E7212B" w:rsidP="00E7212B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662623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t>طرائق التقييم</w:t>
            </w:r>
          </w:p>
        </w:tc>
      </w:tr>
      <w:tr w:rsidR="00E7212B" w:rsidRPr="00662623" w:rsidTr="0040764D">
        <w:trPr>
          <w:trHeight w:val="1611"/>
        </w:trPr>
        <w:tc>
          <w:tcPr>
            <w:tcW w:w="9790" w:type="dxa"/>
            <w:gridSpan w:val="2"/>
            <w:shd w:val="clear" w:color="auto" w:fill="auto"/>
            <w:vAlign w:val="center"/>
          </w:tcPr>
          <w:p w:rsidR="00847F6B" w:rsidRPr="00847F6B" w:rsidRDefault="00847F6B" w:rsidP="00847F6B">
            <w:pPr>
              <w:shd w:val="clear" w:color="auto" w:fill="FFFFFF"/>
              <w:autoSpaceDE w:val="0"/>
              <w:autoSpaceDN w:val="0"/>
              <w:adjustRightInd w:val="0"/>
              <w:ind w:left="360"/>
              <w:rPr>
                <w:rFonts w:ascii="Calibri" w:eastAsia="Calibri" w:hAnsi="Calibri" w:cs="Times New Roman"/>
                <w:sz w:val="28"/>
                <w:szCs w:val="28"/>
                <w:lang w:val="en-ZW" w:bidi="ar-IQ"/>
              </w:rPr>
            </w:pP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bidi="ar-IQ"/>
              </w:rPr>
              <w:t>تقييم يومي – تقييم فصلي –</w:t>
            </w:r>
            <w:r>
              <w:rPr>
                <w:rFonts w:ascii="Calibri" w:eastAsia="Calibri" w:hAnsi="Calibri" w:cs="Times New Roman"/>
                <w:sz w:val="28"/>
                <w:szCs w:val="28"/>
                <w:rtl/>
                <w:lang w:val="en-ZW" w:bidi="ar-IQ"/>
              </w:rPr>
              <w:t xml:space="preserve"> </w:t>
            </w:r>
            <w:r>
              <w:rPr>
                <w:rFonts w:ascii="Calibri" w:eastAsia="Calibri" w:hAnsi="Calibri" w:cs="Times New Roman" w:hint="cs"/>
                <w:sz w:val="28"/>
                <w:szCs w:val="28"/>
                <w:rtl/>
                <w:lang w:val="en-ZW" w:bidi="ar-IQ"/>
              </w:rPr>
              <w:t xml:space="preserve">– حضور يومي </w:t>
            </w:r>
          </w:p>
          <w:p w:rsidR="00E7212B" w:rsidRPr="002A7032" w:rsidRDefault="00E7212B" w:rsidP="00B64961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rPr>
                <w:rFonts w:eastAsia="Calibri" w:cs="Times New Roman"/>
                <w:sz w:val="28"/>
                <w:szCs w:val="28"/>
                <w:lang w:val="en-ZW" w:bidi="ar-IQ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val="en-ZW"/>
              </w:rPr>
              <w:t xml:space="preserve"> </w:t>
            </w:r>
          </w:p>
        </w:tc>
      </w:tr>
    </w:tbl>
    <w:p w:rsidR="00792809" w:rsidRDefault="00792809">
      <w:pPr>
        <w:rPr>
          <w:rtl/>
        </w:rPr>
      </w:pPr>
    </w:p>
    <w:p w:rsidR="00792809" w:rsidRPr="00792809" w:rsidRDefault="00792809" w:rsidP="00792809">
      <w:pPr>
        <w:rPr>
          <w:rtl/>
        </w:rPr>
      </w:pPr>
    </w:p>
    <w:p w:rsidR="00792809" w:rsidRPr="00792809" w:rsidRDefault="00792809" w:rsidP="00792809">
      <w:pPr>
        <w:rPr>
          <w:rtl/>
        </w:rPr>
      </w:pPr>
    </w:p>
    <w:p w:rsidR="00792809" w:rsidRPr="00792809" w:rsidRDefault="00792809" w:rsidP="00792809">
      <w:pPr>
        <w:rPr>
          <w:rtl/>
        </w:rPr>
      </w:pPr>
    </w:p>
    <w:p w:rsidR="00792809" w:rsidRDefault="00792809" w:rsidP="00792809">
      <w:pPr>
        <w:rPr>
          <w:rtl/>
        </w:rPr>
      </w:pPr>
    </w:p>
    <w:p w:rsidR="00792809" w:rsidRDefault="00792809" w:rsidP="00792809">
      <w:pPr>
        <w:rPr>
          <w:rtl/>
        </w:rPr>
        <w:sectPr w:rsidR="00792809" w:rsidSect="00E2164C">
          <w:headerReference w:type="even" r:id="rId14"/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/>
          <w:pgMar w:top="1079" w:right="1260" w:bottom="1079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2"/>
          <w:cols w:space="720"/>
          <w:noEndnote/>
          <w:docGrid w:linePitch="272"/>
        </w:sect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8"/>
        <w:gridCol w:w="2060"/>
        <w:gridCol w:w="1769"/>
        <w:gridCol w:w="4555"/>
        <w:gridCol w:w="2652"/>
        <w:gridCol w:w="1698"/>
      </w:tblGrid>
      <w:tr w:rsidR="00792809" w:rsidRPr="00662623" w:rsidTr="00B42827">
        <w:trPr>
          <w:trHeight w:val="576"/>
          <w:jc w:val="center"/>
        </w:trPr>
        <w:tc>
          <w:tcPr>
            <w:tcW w:w="5000" w:type="pct"/>
            <w:gridSpan w:val="6"/>
            <w:shd w:val="clear" w:color="auto" w:fill="auto"/>
            <w:vAlign w:val="center"/>
          </w:tcPr>
          <w:p w:rsidR="00792809" w:rsidRPr="002A7032" w:rsidRDefault="00792809" w:rsidP="0003688A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82"/>
              </w:tabs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 w:rsidRPr="002A7032"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  <w:lastRenderedPageBreak/>
              <w:t xml:space="preserve">بنية </w:t>
            </w: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مقرر</w:t>
            </w:r>
          </w:p>
        </w:tc>
      </w:tr>
      <w:tr w:rsidR="00EF37E0" w:rsidRPr="00662623" w:rsidTr="00B4282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792809" w:rsidRPr="002A7032" w:rsidRDefault="00792809" w:rsidP="0003688A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اسبوع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792809" w:rsidRPr="002A7032" w:rsidRDefault="00792809" w:rsidP="0003688A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ساعات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792809" w:rsidRPr="00792809" w:rsidRDefault="00792809" w:rsidP="0003688A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مخرجات التعلم المطلوبة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792809" w:rsidRPr="002A7032" w:rsidRDefault="00792809" w:rsidP="0003688A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سم الوحدة او الموضوع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792809" w:rsidRPr="002A7032" w:rsidRDefault="00792809" w:rsidP="0003688A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792809" w:rsidRPr="002A7032" w:rsidRDefault="00792809" w:rsidP="0003688A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طريقة التقييم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مقدمه–  الكتب المقررة – الوحدات. عمل اختبار تحريري وشفوي لمعرفة مستوى الطلبة</w:t>
            </w:r>
            <w:r w:rsidRPr="00FB5C70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</w:rPr>
              <w:t>Hello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All about you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Family and friends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The way I live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10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Every day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</w:rPr>
              <w:t>11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My favorites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Where I live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lastRenderedPageBreak/>
              <w:t>15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Times past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We had a great time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I can do that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1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Please and thank you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4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Here and now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5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6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It is time to go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7C7AE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7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  <w:lang w:bidi="ar-IQ"/>
              </w:rPr>
              <w:t>تكملة الوحدة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66262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8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</w:rPr>
              <w:t>Seminar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66262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29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FB5C70">
              <w:rPr>
                <w:rFonts w:cs="Times New Roman"/>
                <w:sz w:val="24"/>
                <w:szCs w:val="24"/>
              </w:rPr>
              <w:t>Conservation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  <w:tr w:rsidR="008069F7" w:rsidRPr="00662623" w:rsidTr="008069F7">
        <w:trPr>
          <w:trHeight w:val="576"/>
          <w:jc w:val="center"/>
        </w:trPr>
        <w:tc>
          <w:tcPr>
            <w:tcW w:w="337" w:type="pct"/>
            <w:shd w:val="clear" w:color="auto" w:fill="auto"/>
            <w:vAlign w:val="center"/>
          </w:tcPr>
          <w:p w:rsidR="008069F7" w:rsidRPr="00662623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4"/>
                <w:szCs w:val="24"/>
                <w:rtl/>
                <w:lang w:bidi="ar-IQ"/>
              </w:rPr>
              <w:t>30</w:t>
            </w:r>
          </w:p>
        </w:tc>
        <w:tc>
          <w:tcPr>
            <w:tcW w:w="755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color w:val="000000"/>
                <w:sz w:val="24"/>
                <w:szCs w:val="24"/>
                <w:lang w:bidi="ar-IQ"/>
              </w:rPr>
            </w:pPr>
            <w:r w:rsidRPr="00FB5C70">
              <w:rPr>
                <w:rFonts w:eastAsia="Calibri" w:cs="Times New Roman"/>
                <w:color w:val="000000"/>
                <w:sz w:val="24"/>
                <w:szCs w:val="24"/>
                <w:rtl/>
                <w:lang w:bidi="ar-IQ"/>
              </w:rPr>
              <w:t xml:space="preserve">(3) نظري </w:t>
            </w:r>
          </w:p>
        </w:tc>
        <w:tc>
          <w:tcPr>
            <w:tcW w:w="648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</w:rPr>
              <w:t>الطالب يفهم الدرس</w:t>
            </w:r>
          </w:p>
        </w:tc>
        <w:tc>
          <w:tcPr>
            <w:tcW w:w="1667" w:type="pct"/>
            <w:shd w:val="clear" w:color="auto" w:fill="auto"/>
            <w:vAlign w:val="center"/>
          </w:tcPr>
          <w:p w:rsidR="008069F7" w:rsidRPr="00FB5C70" w:rsidRDefault="008069F7" w:rsidP="008069F7">
            <w:pPr>
              <w:jc w:val="center"/>
              <w:rPr>
                <w:rFonts w:cs="Times New Roman"/>
                <w:sz w:val="24"/>
                <w:szCs w:val="24"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</w:rPr>
              <w:t>Conservation</w:t>
            </w:r>
          </w:p>
        </w:tc>
        <w:tc>
          <w:tcPr>
            <w:tcW w:w="971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eastAsia="Calibri" w:cs="Times New Roman"/>
                <w:sz w:val="24"/>
                <w:szCs w:val="24"/>
                <w:rtl/>
                <w:lang w:bidi="ar-IQ"/>
              </w:rPr>
              <w:t>محاضرة نظري</w:t>
            </w:r>
          </w:p>
        </w:tc>
        <w:tc>
          <w:tcPr>
            <w:tcW w:w="622" w:type="pct"/>
            <w:shd w:val="clear" w:color="auto" w:fill="auto"/>
            <w:vAlign w:val="center"/>
          </w:tcPr>
          <w:p w:rsidR="008069F7" w:rsidRPr="00FB5C70" w:rsidRDefault="008069F7" w:rsidP="008069F7">
            <w:pP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eastAsia="Calibri" w:cs="Times New Roman"/>
                <w:sz w:val="24"/>
                <w:szCs w:val="24"/>
                <w:rtl/>
                <w:lang w:bidi="ar-IQ"/>
              </w:rPr>
            </w:pPr>
            <w:r w:rsidRPr="00FB5C70">
              <w:rPr>
                <w:rFonts w:cs="Times New Roman"/>
                <w:sz w:val="24"/>
                <w:szCs w:val="24"/>
                <w:rtl/>
              </w:rPr>
              <w:t>اختبارات يومية + شهرية</w:t>
            </w:r>
          </w:p>
        </w:tc>
      </w:tr>
    </w:tbl>
    <w:p w:rsidR="002A7032" w:rsidRPr="00792809" w:rsidRDefault="002A7032" w:rsidP="00792809">
      <w:pPr>
        <w:rPr>
          <w:rtl/>
        </w:rPr>
        <w:sectPr w:rsidR="002A7032" w:rsidRPr="00792809" w:rsidSect="00E2164C">
          <w:pgSz w:w="15840" w:h="12240" w:orient="landscape"/>
          <w:pgMar w:top="1440" w:right="1079" w:bottom="1260" w:left="1079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start="4"/>
          <w:cols w:space="720"/>
          <w:noEndnote/>
          <w:docGrid w:linePitch="272"/>
        </w:sectPr>
      </w:pPr>
    </w:p>
    <w:p w:rsidR="00F80574" w:rsidRPr="00662623" w:rsidRDefault="00F80574" w:rsidP="00FE2B72">
      <w:pPr>
        <w:shd w:val="clear" w:color="auto" w:fill="FFFFFF"/>
        <w:rPr>
          <w:rFonts w:cs="Times New Roman"/>
        </w:rPr>
      </w:pPr>
    </w:p>
    <w:tbl>
      <w:tblPr>
        <w:bidiVisual/>
        <w:tblW w:w="9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60"/>
        <w:gridCol w:w="4860"/>
      </w:tblGrid>
      <w:tr w:rsidR="00F80574" w:rsidRPr="00662623" w:rsidTr="008745D8">
        <w:trPr>
          <w:trHeight w:val="624"/>
          <w:jc w:val="center"/>
        </w:trPr>
        <w:tc>
          <w:tcPr>
            <w:tcW w:w="9720" w:type="dxa"/>
            <w:gridSpan w:val="2"/>
            <w:shd w:val="clear" w:color="auto" w:fill="auto"/>
            <w:vAlign w:val="center"/>
          </w:tcPr>
          <w:p w:rsidR="00F80574" w:rsidRPr="002A7032" w:rsidRDefault="00A34705" w:rsidP="00662623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eastAsia="Calibr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البنية التحتية</w:t>
            </w:r>
          </w:p>
        </w:tc>
      </w:tr>
      <w:tr w:rsidR="00A34705" w:rsidRPr="00662623" w:rsidTr="008745D8">
        <w:trPr>
          <w:trHeight w:val="624"/>
          <w:jc w:val="center"/>
        </w:trPr>
        <w:tc>
          <w:tcPr>
            <w:tcW w:w="4860" w:type="dxa"/>
            <w:shd w:val="clear" w:color="auto" w:fill="auto"/>
            <w:vAlign w:val="center"/>
          </w:tcPr>
          <w:p w:rsidR="00A34705" w:rsidRPr="00662623" w:rsidRDefault="00A34705" w:rsidP="002A7032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1- الكتب</w:t>
            </w:r>
            <w:r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المقررة المطلوبة</w:t>
            </w:r>
            <w:r w:rsidRPr="00662623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4860" w:type="dxa"/>
            <w:shd w:val="clear" w:color="auto" w:fill="auto"/>
            <w:vAlign w:val="center"/>
          </w:tcPr>
          <w:p w:rsidR="00A34705" w:rsidRPr="00662623" w:rsidRDefault="006E713A" w:rsidP="00BF1EBD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حقوق الانسان.</w:t>
            </w:r>
            <w:r w:rsidR="009234C0"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/أ. د.  عمار عباس الحسيني</w:t>
            </w:r>
          </w:p>
        </w:tc>
      </w:tr>
      <w:tr w:rsidR="00A34705" w:rsidRPr="00662623" w:rsidTr="00636650">
        <w:trPr>
          <w:trHeight w:val="495"/>
          <w:jc w:val="center"/>
        </w:trPr>
        <w:tc>
          <w:tcPr>
            <w:tcW w:w="4860" w:type="dxa"/>
            <w:shd w:val="clear" w:color="auto" w:fill="auto"/>
            <w:vAlign w:val="center"/>
          </w:tcPr>
          <w:p w:rsidR="00A34705" w:rsidRPr="002A7032" w:rsidRDefault="00A34705" w:rsidP="00A34705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2-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المراجع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الرئيسية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>)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المصادر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>(</w:t>
            </w:r>
          </w:p>
        </w:tc>
        <w:tc>
          <w:tcPr>
            <w:tcW w:w="4860" w:type="dxa"/>
            <w:shd w:val="clear" w:color="auto" w:fill="auto"/>
            <w:vAlign w:val="center"/>
          </w:tcPr>
          <w:p w:rsidR="00A34705" w:rsidRPr="00636650" w:rsidRDefault="00186814" w:rsidP="00636650">
            <w:pPr>
              <w:shd w:val="clear" w:color="auto" w:fill="FFFFFF"/>
              <w:autoSpaceDE w:val="0"/>
              <w:autoSpaceDN w:val="0"/>
              <w:adjustRightInd w:val="0"/>
              <w:jc w:val="right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 xml:space="preserve">حقوق الإنسان / ا. د.  عمار عباس الحسيني </w:t>
            </w:r>
          </w:p>
        </w:tc>
      </w:tr>
      <w:tr w:rsidR="00A34705" w:rsidRPr="00662623" w:rsidTr="008745D8">
        <w:trPr>
          <w:trHeight w:val="495"/>
          <w:jc w:val="center"/>
        </w:trPr>
        <w:tc>
          <w:tcPr>
            <w:tcW w:w="4860" w:type="dxa"/>
            <w:shd w:val="clear" w:color="auto" w:fill="auto"/>
            <w:vAlign w:val="center"/>
          </w:tcPr>
          <w:p w:rsidR="00A34705" w:rsidRPr="002A7032" w:rsidRDefault="00A34705" w:rsidP="00CB06E5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3-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الكتب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والمراجع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التي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يوصى</w:t>
            </w:r>
            <w:r w:rsidRPr="00A34705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  <w:r w:rsidRPr="00A34705">
              <w:rPr>
                <w:rFonts w:eastAsia="Calibri" w:cs="Times New Roman"/>
                <w:sz w:val="28"/>
                <w:szCs w:val="28"/>
                <w:rtl/>
              </w:rPr>
              <w:t>بها</w:t>
            </w:r>
          </w:p>
        </w:tc>
        <w:tc>
          <w:tcPr>
            <w:tcW w:w="4860" w:type="dxa"/>
            <w:shd w:val="clear" w:color="auto" w:fill="auto"/>
            <w:vAlign w:val="center"/>
          </w:tcPr>
          <w:p w:rsidR="00BF1EBD" w:rsidRPr="002A7032" w:rsidRDefault="00BF1EBD" w:rsidP="00A34705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</w:p>
        </w:tc>
      </w:tr>
      <w:tr w:rsidR="0093715E" w:rsidRPr="00662623" w:rsidTr="008745D8">
        <w:trPr>
          <w:trHeight w:val="495"/>
          <w:jc w:val="center"/>
        </w:trPr>
        <w:tc>
          <w:tcPr>
            <w:tcW w:w="4860" w:type="dxa"/>
            <w:shd w:val="clear" w:color="auto" w:fill="auto"/>
            <w:vAlign w:val="center"/>
          </w:tcPr>
          <w:p w:rsidR="0093715E" w:rsidRDefault="0093715E" w:rsidP="0093715E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rtl/>
                <w:lang w:bidi="ar-IQ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4- </w:t>
            </w:r>
            <w:r>
              <w:rPr>
                <w:rFonts w:cs="Times New Roman"/>
                <w:sz w:val="28"/>
                <w:szCs w:val="28"/>
                <w:rtl/>
              </w:rPr>
              <w:t>المراجع</w:t>
            </w:r>
            <w:r>
              <w:rPr>
                <w:rFonts w:cs="Times New Roman"/>
                <w:sz w:val="28"/>
                <w:szCs w:val="28"/>
              </w:rPr>
              <w:t xml:space="preserve"> </w:t>
            </w:r>
            <w:r>
              <w:rPr>
                <w:rFonts w:cs="Times New Roman"/>
                <w:sz w:val="28"/>
                <w:szCs w:val="28"/>
                <w:rtl/>
              </w:rPr>
              <w:t>الالكترونية</w:t>
            </w:r>
            <w:r>
              <w:rPr>
                <w:rFonts w:cs="Times New Roman" w:hint="cs"/>
                <w:sz w:val="28"/>
                <w:szCs w:val="28"/>
                <w:rtl/>
              </w:rPr>
              <w:t xml:space="preserve">، </w:t>
            </w:r>
            <w:r>
              <w:rPr>
                <w:rFonts w:cs="Times New Roman"/>
                <w:sz w:val="28"/>
                <w:szCs w:val="28"/>
                <w:rtl/>
              </w:rPr>
              <w:t>مواقع</w:t>
            </w:r>
            <w:r>
              <w:rPr>
                <w:rFonts w:cs="Times New Roman"/>
                <w:sz w:val="28"/>
                <w:szCs w:val="28"/>
              </w:rPr>
              <w:t xml:space="preserve"> </w:t>
            </w:r>
            <w:r>
              <w:rPr>
                <w:rFonts w:cs="Times New Roman"/>
                <w:sz w:val="28"/>
                <w:szCs w:val="28"/>
                <w:rtl/>
              </w:rPr>
              <w:t>الانترنيت</w:t>
            </w:r>
          </w:p>
        </w:tc>
        <w:tc>
          <w:tcPr>
            <w:tcW w:w="4860" w:type="dxa"/>
            <w:shd w:val="clear" w:color="auto" w:fill="auto"/>
            <w:vAlign w:val="center"/>
          </w:tcPr>
          <w:p w:rsidR="0093715E" w:rsidRDefault="0093715E" w:rsidP="00A34705">
            <w:pPr>
              <w:shd w:val="clear" w:color="auto" w:fill="FFFFFF"/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</w:p>
        </w:tc>
      </w:tr>
      <w:tr w:rsidR="00F80574" w:rsidRPr="00662623" w:rsidTr="008745D8">
        <w:trPr>
          <w:trHeight w:val="624"/>
          <w:jc w:val="center"/>
        </w:trPr>
        <w:tc>
          <w:tcPr>
            <w:tcW w:w="9720" w:type="dxa"/>
            <w:gridSpan w:val="2"/>
            <w:shd w:val="clear" w:color="auto" w:fill="auto"/>
            <w:vAlign w:val="center"/>
          </w:tcPr>
          <w:p w:rsidR="00F80574" w:rsidRPr="00662623" w:rsidRDefault="00617C5B" w:rsidP="00617C5B">
            <w:pPr>
              <w:numPr>
                <w:ilvl w:val="0"/>
                <w:numId w:val="20"/>
              </w:numPr>
              <w:shd w:val="clear" w:color="auto" w:fill="FFFFFF"/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b/>
                <w:bCs/>
                <w:sz w:val="28"/>
                <w:szCs w:val="28"/>
                <w:rtl/>
                <w:lang w:bidi="ar-IQ"/>
              </w:rPr>
              <w:t>خطة تطوير المقرر الدراسي</w:t>
            </w:r>
            <w:r w:rsidR="00FE2A07" w:rsidRPr="00662623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</w:p>
        </w:tc>
      </w:tr>
      <w:tr w:rsidR="00F80574" w:rsidRPr="00662623" w:rsidTr="008745D8">
        <w:trPr>
          <w:trHeight w:val="1778"/>
          <w:jc w:val="center"/>
        </w:trPr>
        <w:tc>
          <w:tcPr>
            <w:tcW w:w="9720" w:type="dxa"/>
            <w:gridSpan w:val="2"/>
            <w:shd w:val="clear" w:color="auto" w:fill="auto"/>
            <w:vAlign w:val="center"/>
          </w:tcPr>
          <w:p w:rsidR="00B42827" w:rsidRDefault="00617C5B" w:rsidP="00B42827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</w:rPr>
              <w:t xml:space="preserve">1- </w:t>
            </w:r>
          </w:p>
          <w:p w:rsidR="00B42827" w:rsidRDefault="00617C5B" w:rsidP="00B42827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 xml:space="preserve">2- </w:t>
            </w:r>
          </w:p>
          <w:p w:rsidR="00F80574" w:rsidRPr="00662623" w:rsidRDefault="00617C5B" w:rsidP="00B42827">
            <w:pPr>
              <w:shd w:val="clear" w:color="auto" w:fill="FFFFFF"/>
              <w:autoSpaceDE w:val="0"/>
              <w:autoSpaceDN w:val="0"/>
              <w:adjustRightInd w:val="0"/>
              <w:spacing w:line="276" w:lineRule="auto"/>
              <w:rPr>
                <w:rFonts w:eastAsia="Calibri" w:cs="Times New Roman"/>
                <w:sz w:val="28"/>
                <w:szCs w:val="28"/>
                <w:lang w:bidi="ar-IQ"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  <w:lang w:bidi="ar-IQ"/>
              </w:rPr>
              <w:t>3-</w:t>
            </w:r>
            <w:r w:rsidRPr="00617C5B">
              <w:rPr>
                <w:rFonts w:eastAsia="Calibri" w:cs="Times New Roman"/>
                <w:sz w:val="28"/>
                <w:szCs w:val="28"/>
                <w:lang w:bidi="ar-IQ"/>
              </w:rPr>
              <w:t xml:space="preserve"> </w:t>
            </w:r>
          </w:p>
        </w:tc>
      </w:tr>
    </w:tbl>
    <w:p w:rsidR="001C1CD7" w:rsidRDefault="001C1CD7" w:rsidP="00BD3174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cs="Times New Roman"/>
          <w:sz w:val="24"/>
          <w:szCs w:val="24"/>
          <w:rtl/>
          <w:lang w:bidi="ar-IQ"/>
        </w:rPr>
      </w:pPr>
    </w:p>
    <w:p w:rsidR="006E6B92" w:rsidRDefault="006E6B92" w:rsidP="00BD3174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cs="Times New Roman"/>
          <w:sz w:val="24"/>
          <w:szCs w:val="24"/>
          <w:rtl/>
          <w:lang w:bidi="ar-IQ"/>
        </w:rPr>
      </w:pP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160"/>
        <w:gridCol w:w="4152"/>
      </w:tblGrid>
      <w:tr w:rsidR="006E6B92" w:rsidTr="006E6B92">
        <w:tc>
          <w:tcPr>
            <w:tcW w:w="4264" w:type="dxa"/>
            <w:hideMark/>
          </w:tcPr>
          <w:p w:rsidR="006E6B92" w:rsidRDefault="006E6B92">
            <w:pPr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rtl/>
              </w:rPr>
            </w:pPr>
            <w:proofErr w:type="spellStart"/>
            <w:r>
              <w:rPr>
                <w:rFonts w:eastAsia="Calibri" w:cs="Times New Roman"/>
                <w:sz w:val="28"/>
                <w:szCs w:val="28"/>
                <w:rtl/>
                <w:lang w:bidi="ar-IQ"/>
              </w:rPr>
              <w:t>م.</w:t>
            </w:r>
            <w:r w:rsidR="00C11EFF">
              <w:rPr>
                <w:rFonts w:eastAsia="Calibri" w:cs="Arial" w:hint="cs"/>
                <w:sz w:val="28"/>
                <w:szCs w:val="28"/>
                <w:rtl/>
                <w:lang w:bidi="ar-IQ"/>
              </w:rPr>
              <w:t>م</w:t>
            </w:r>
            <w:proofErr w:type="spellEnd"/>
            <w:r w:rsidR="00C11EFF">
              <w:rPr>
                <w:rFonts w:eastAsia="Calibri" w:cs="Arial" w:hint="cs"/>
                <w:sz w:val="28"/>
                <w:szCs w:val="28"/>
                <w:rtl/>
                <w:lang w:bidi="ar-IQ"/>
              </w:rPr>
              <w:t xml:space="preserve"> </w:t>
            </w:r>
            <w:r w:rsidR="00067EEE">
              <w:rPr>
                <w:rFonts w:eastAsia="Calibri" w:cs="Arial" w:hint="cs"/>
                <w:sz w:val="28"/>
                <w:szCs w:val="28"/>
                <w:rtl/>
                <w:lang w:bidi="ar-IQ"/>
              </w:rPr>
              <w:t>رفد محسن</w:t>
            </w:r>
            <w:r>
              <w:rPr>
                <w:rFonts w:eastAsia="Calibri" w:cs="Times New Roman" w:hint="cs"/>
                <w:sz w:val="28"/>
                <w:szCs w:val="28"/>
                <w:rtl/>
              </w:rPr>
              <w:t xml:space="preserve"> </w:t>
            </w:r>
          </w:p>
          <w:p w:rsidR="006E6B92" w:rsidRDefault="006E6B92">
            <w:pPr>
              <w:autoSpaceDE w:val="0"/>
              <w:autoSpaceDN w:val="0"/>
              <w:adjustRightInd w:val="0"/>
              <w:rPr>
                <w:rFonts w:eastAsia="Calibri" w:cs="Times New Roman"/>
                <w:sz w:val="28"/>
                <w:szCs w:val="28"/>
                <w:rtl/>
              </w:rPr>
            </w:pPr>
            <w:r>
              <w:rPr>
                <w:rFonts w:eastAsia="Calibri" w:cs="Times New Roman" w:hint="cs"/>
                <w:sz w:val="28"/>
                <w:szCs w:val="28"/>
                <w:rtl/>
              </w:rPr>
              <w:t xml:space="preserve">اسم وتوقيع التدريسي                              </w:t>
            </w:r>
          </w:p>
        </w:tc>
        <w:tc>
          <w:tcPr>
            <w:tcW w:w="4264" w:type="dxa"/>
            <w:hideMark/>
          </w:tcPr>
          <w:p w:rsidR="006E6B92" w:rsidRDefault="006E6B92">
            <w:pPr>
              <w:autoSpaceDE w:val="0"/>
              <w:autoSpaceDN w:val="0"/>
              <w:adjustRightInd w:val="0"/>
              <w:jc w:val="right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proofErr w:type="spellStart"/>
            <w:r>
              <w:rPr>
                <w:rFonts w:eastAsia="Calibri" w:cs="Times New Roman" w:hint="cs"/>
                <w:sz w:val="28"/>
                <w:szCs w:val="28"/>
                <w:rtl/>
              </w:rPr>
              <w:t>أ.م.د</w:t>
            </w:r>
            <w:proofErr w:type="spellEnd"/>
            <w:r>
              <w:rPr>
                <w:rFonts w:eastAsia="Calibri" w:cs="Times New Roman" w:hint="cs"/>
                <w:sz w:val="28"/>
                <w:szCs w:val="28"/>
                <w:rtl/>
              </w:rPr>
              <w:t xml:space="preserve"> ازهر محسن عبد</w:t>
            </w:r>
          </w:p>
          <w:p w:rsidR="006E6B92" w:rsidRDefault="006E6B92">
            <w:pPr>
              <w:autoSpaceDE w:val="0"/>
              <w:autoSpaceDN w:val="0"/>
              <w:adjustRightInd w:val="0"/>
              <w:spacing w:after="200" w:line="276" w:lineRule="auto"/>
              <w:jc w:val="right"/>
              <w:rPr>
                <w:rFonts w:ascii="Cambria" w:eastAsia="Calibri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eastAsia="Calibri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سم وتوقيع رئيس القسم</w:t>
            </w:r>
          </w:p>
        </w:tc>
      </w:tr>
    </w:tbl>
    <w:p w:rsidR="006E6B92" w:rsidRPr="00662623" w:rsidRDefault="006E6B92" w:rsidP="00BD3174">
      <w:pPr>
        <w:shd w:val="clear" w:color="auto" w:fill="FFFFFF"/>
        <w:autoSpaceDE w:val="0"/>
        <w:autoSpaceDN w:val="0"/>
        <w:adjustRightInd w:val="0"/>
        <w:spacing w:after="200" w:line="276" w:lineRule="auto"/>
        <w:rPr>
          <w:rFonts w:cs="Times New Roman"/>
          <w:sz w:val="24"/>
          <w:szCs w:val="24"/>
          <w:rtl/>
          <w:lang w:bidi="ar-IQ"/>
        </w:rPr>
      </w:pPr>
    </w:p>
    <w:sectPr w:rsidR="006E6B92" w:rsidRPr="00662623" w:rsidSect="00BD3174">
      <w:headerReference w:type="even" r:id="rId19"/>
      <w:headerReference w:type="default" r:id="rId20"/>
      <w:headerReference w:type="first" r:id="rId21"/>
      <w:footerReference w:type="first" r:id="rId22"/>
      <w:pgSz w:w="11906" w:h="16838" w:code="9"/>
      <w:pgMar w:top="993" w:right="1797" w:bottom="1560" w:left="1797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474C1" w:rsidRDefault="006474C1">
      <w:r>
        <w:separator/>
      </w:r>
    </w:p>
  </w:endnote>
  <w:endnote w:type="continuationSeparator" w:id="0">
    <w:p w:rsidR="006474C1" w:rsidRDefault="006474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Arabic Kufi">
    <w:altName w:val="Cambria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64C" w:rsidRDefault="00E2164C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64C" w:rsidRDefault="00E2164C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E6B92">
      <w:rPr>
        <w:noProof/>
        <w:rtl/>
      </w:rPr>
      <w:t>1</w:t>
    </w:r>
    <w:r>
      <w:rPr>
        <w:noProof/>
      </w:rPr>
      <w:fldChar w:fldCharType="end"/>
    </w:r>
  </w:p>
  <w:p w:rsidR="00A34705" w:rsidRDefault="00A34705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705" w:rsidRDefault="00E2164C" w:rsidP="00E2164C">
    <w:pPr>
      <w:pStyle w:val="a4"/>
      <w:tabs>
        <w:tab w:val="left" w:pos="4650"/>
        <w:tab w:val="center" w:pos="4770"/>
      </w:tabs>
      <w:rPr>
        <w:lang w:bidi="ar-IQ"/>
      </w:rPr>
    </w:pPr>
    <w:r>
      <w:rPr>
        <w:rtl/>
        <w:lang w:bidi="ar-IQ"/>
      </w:rPr>
      <w:tab/>
    </w:r>
    <w:r>
      <w:rPr>
        <w:rtl/>
        <w:lang w:bidi="ar-IQ"/>
      </w:rPr>
      <w:tab/>
    </w:r>
    <w:r>
      <w:rPr>
        <w:rtl/>
        <w:lang w:bidi="ar-IQ"/>
      </w:rPr>
      <w:tab/>
    </w:r>
    <w:r>
      <w:rPr>
        <w:rFonts w:hint="cs"/>
        <w:rtl/>
        <w:lang w:bidi="ar-IQ"/>
      </w:rPr>
      <w:t>1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64C" w:rsidRDefault="00E2164C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E6B92">
      <w:rPr>
        <w:noProof/>
        <w:rtl/>
      </w:rPr>
      <w:t>6</w:t>
    </w:r>
    <w:r>
      <w:rPr>
        <w:noProof/>
      </w:rPr>
      <w:fldChar w:fldCharType="end"/>
    </w:r>
  </w:p>
  <w:p w:rsidR="00B42827" w:rsidRDefault="00B42827">
    <w:pPr>
      <w:pStyle w:val="a4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42827" w:rsidRDefault="00B42827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2164C">
      <w:rPr>
        <w:noProof/>
        <w:rtl/>
      </w:rPr>
      <w:t>0</w:t>
    </w:r>
    <w:r>
      <w:rPr>
        <w:noProof/>
      </w:rPr>
      <w:fldChar w:fldCharType="end"/>
    </w:r>
  </w:p>
  <w:p w:rsidR="00B42827" w:rsidRDefault="00B42827">
    <w:pPr>
      <w:pStyle w:val="a4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705" w:rsidRDefault="00A34705">
    <w:pPr>
      <w:pStyle w:val="a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D3174">
      <w:rPr>
        <w:noProof/>
        <w:rtl/>
      </w:rPr>
      <w:t>3</w:t>
    </w:r>
    <w:r>
      <w:rPr>
        <w:noProof/>
      </w:rPr>
      <w:fldChar w:fldCharType="end"/>
    </w:r>
  </w:p>
  <w:p w:rsidR="00A34705" w:rsidRDefault="00A34705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474C1" w:rsidRDefault="006474C1">
      <w:r>
        <w:separator/>
      </w:r>
    </w:p>
  </w:footnote>
  <w:footnote w:type="continuationSeparator" w:id="0">
    <w:p w:rsidR="006474C1" w:rsidRDefault="006474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64C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476.95pt;height:476.95pt;z-index:-251657216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64C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2" type="#_x0000_t75" style="position:absolute;left:0;text-align:left;margin-left:0;margin-top:0;width:476.95pt;height:476.95pt;z-index:-251656192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164C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31" type="#_x0000_t75" style="position:absolute;left:0;text-align:left;margin-left:0;margin-top:0;width:476.95pt;height:476.95pt;z-index:-251655168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6B92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left:0;text-align:left;margin-left:0;margin-top:0;width:476.95pt;height:476.95pt;z-index:-251654144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6B92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style="position:absolute;left:0;text-align:left;margin-left:0;margin-top:0;width:476.95pt;height:476.95pt;z-index:-251653120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6B92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position:absolute;left:0;text-align:left;margin-left:0;margin-top:0;width:476.95pt;height:476.95pt;z-index:-251652096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6B92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left:0;text-align:left;margin-left:0;margin-top:0;width:476.95pt;height:476.95pt;z-index:-251651072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6B92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left:0;text-align:left;margin-left:0;margin-top:0;width:476.95pt;height:476.95pt;z-index:-251650048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6B92" w:rsidRDefault="006E713A">
    <w:pPr>
      <w:pStyle w:val="a6"/>
    </w:pPr>
    <w:r>
      <w:rPr>
        <w:noProof/>
        <w:lang w:val="en-US" w:eastAsia="en-US"/>
      </w:rPr>
    </w:r>
    <w:r w:rsidR="006E713A">
      <w:rPr>
        <w:noProof/>
        <w:lang w:val="en-US" w:eastAsia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476.95pt;height:476.95pt;z-index:-251649024;mso-position-horizontal:center;mso-position-horizontal-relative:margin;mso-position-vertical:center;mso-position-vertical-relative:margin" o:allowincell="f">
          <v:imagedata r:id="rId1" o:title="الكلي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7AD4"/>
    <w:multiLevelType w:val="multilevel"/>
    <w:tmpl w:val="F05A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30EF0"/>
    <w:multiLevelType w:val="hybridMultilevel"/>
    <w:tmpl w:val="03F2DDE4"/>
    <w:lvl w:ilvl="0" w:tplc="04090011">
      <w:start w:val="1"/>
      <w:numFmt w:val="decimal"/>
      <w:lvlText w:val="%1)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EE9A3CC6">
      <w:start w:val="1"/>
      <w:numFmt w:val="decimal"/>
      <w:lvlText w:val="%4."/>
      <w:lvlJc w:val="left"/>
      <w:pPr>
        <w:ind w:left="2880" w:hanging="360"/>
      </w:pPr>
      <w:rPr>
        <w:lang w:val="en-US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B07C5"/>
    <w:multiLevelType w:val="multilevel"/>
    <w:tmpl w:val="89C8318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B548E"/>
    <w:multiLevelType w:val="hybridMultilevel"/>
    <w:tmpl w:val="1C80B062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66093"/>
    <w:multiLevelType w:val="multilevel"/>
    <w:tmpl w:val="63AC5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5" w15:restartNumberingAfterBreak="0">
    <w:nsid w:val="12C303ED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31655"/>
    <w:multiLevelType w:val="hybridMultilevel"/>
    <w:tmpl w:val="C30E8F66"/>
    <w:lvl w:ilvl="0" w:tplc="482AD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A25F6"/>
    <w:multiLevelType w:val="hybridMultilevel"/>
    <w:tmpl w:val="04F0C254"/>
    <w:lvl w:ilvl="0" w:tplc="276CC62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03CBA"/>
    <w:multiLevelType w:val="hybridMultilevel"/>
    <w:tmpl w:val="E96A44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115451"/>
    <w:multiLevelType w:val="hybridMultilevel"/>
    <w:tmpl w:val="1870DBAC"/>
    <w:lvl w:ilvl="0" w:tplc="2B4A17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A0CA1"/>
    <w:multiLevelType w:val="hybridMultilevel"/>
    <w:tmpl w:val="6EA405DA"/>
    <w:lvl w:ilvl="0" w:tplc="4008019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15497"/>
    <w:multiLevelType w:val="hybridMultilevel"/>
    <w:tmpl w:val="F05A7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85918"/>
    <w:multiLevelType w:val="hybridMultilevel"/>
    <w:tmpl w:val="C2AA91DE"/>
    <w:lvl w:ilvl="0" w:tplc="7DD82F74">
      <w:start w:val="10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38573D"/>
    <w:multiLevelType w:val="multilevel"/>
    <w:tmpl w:val="33CEB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21231"/>
    <w:multiLevelType w:val="hybridMultilevel"/>
    <w:tmpl w:val="B55881C4"/>
    <w:lvl w:ilvl="0" w:tplc="D7847E2A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E77C1C"/>
    <w:multiLevelType w:val="hybridMultilevel"/>
    <w:tmpl w:val="35960FD8"/>
    <w:lvl w:ilvl="0" w:tplc="B4489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F5F7E"/>
    <w:multiLevelType w:val="hybridMultilevel"/>
    <w:tmpl w:val="7AEEA41C"/>
    <w:lvl w:ilvl="0" w:tplc="8D1CD3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27AC7"/>
    <w:multiLevelType w:val="multilevel"/>
    <w:tmpl w:val="C2026A74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36632"/>
    <w:multiLevelType w:val="hybridMultilevel"/>
    <w:tmpl w:val="B170C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81555"/>
    <w:multiLevelType w:val="singleLevel"/>
    <w:tmpl w:val="422CE26C"/>
    <w:lvl w:ilvl="0">
      <w:start w:val="7"/>
      <w:numFmt w:val="chosung"/>
      <w:lvlText w:val="-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32"/>
      </w:rPr>
    </w:lvl>
  </w:abstractNum>
  <w:abstractNum w:abstractNumId="20" w15:restartNumberingAfterBreak="0">
    <w:nsid w:val="372D7C2E"/>
    <w:multiLevelType w:val="hybridMultilevel"/>
    <w:tmpl w:val="BF301D6C"/>
    <w:lvl w:ilvl="0" w:tplc="3D540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649"/>
        </w:tabs>
        <w:ind w:left="16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9"/>
        </w:tabs>
        <w:ind w:left="23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9"/>
        </w:tabs>
        <w:ind w:left="30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9"/>
        </w:tabs>
        <w:ind w:left="38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9"/>
        </w:tabs>
        <w:ind w:left="45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9"/>
        </w:tabs>
        <w:ind w:left="52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9"/>
        </w:tabs>
        <w:ind w:left="59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9"/>
        </w:tabs>
        <w:ind w:left="6689" w:hanging="360"/>
      </w:pPr>
      <w:rPr>
        <w:rFonts w:ascii="Wingdings" w:hAnsi="Wingdings" w:hint="default"/>
      </w:rPr>
    </w:lvl>
  </w:abstractNum>
  <w:abstractNum w:abstractNumId="21" w15:restartNumberingAfterBreak="0">
    <w:nsid w:val="3D0F3324"/>
    <w:multiLevelType w:val="hybridMultilevel"/>
    <w:tmpl w:val="9CF4C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887290"/>
    <w:multiLevelType w:val="hybridMultilevel"/>
    <w:tmpl w:val="A54CF60E"/>
    <w:lvl w:ilvl="0" w:tplc="04090001">
      <w:start w:val="1"/>
      <w:numFmt w:val="bullet"/>
      <w:lvlText w:val=""/>
      <w:lvlJc w:val="left"/>
      <w:pPr>
        <w:tabs>
          <w:tab w:val="num" w:pos="1000"/>
        </w:tabs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0"/>
        </w:tabs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0"/>
        </w:tabs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0"/>
        </w:tabs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0"/>
        </w:tabs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0"/>
        </w:tabs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0"/>
        </w:tabs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0"/>
        </w:tabs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0"/>
        </w:tabs>
        <w:ind w:left="6760" w:hanging="360"/>
      </w:pPr>
      <w:rPr>
        <w:rFonts w:ascii="Wingdings" w:hAnsi="Wingdings" w:hint="default"/>
      </w:rPr>
    </w:lvl>
  </w:abstractNum>
  <w:abstractNum w:abstractNumId="23" w15:restartNumberingAfterBreak="0">
    <w:nsid w:val="42E93630"/>
    <w:multiLevelType w:val="hybridMultilevel"/>
    <w:tmpl w:val="E882557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FB4721"/>
    <w:multiLevelType w:val="hybridMultilevel"/>
    <w:tmpl w:val="BD48E9C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43CF0E1E"/>
    <w:multiLevelType w:val="hybridMultilevel"/>
    <w:tmpl w:val="6824C018"/>
    <w:lvl w:ilvl="0" w:tplc="D41CB2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A07A84"/>
    <w:multiLevelType w:val="hybridMultilevel"/>
    <w:tmpl w:val="C2C45718"/>
    <w:lvl w:ilvl="0" w:tplc="6E786FA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F246A4"/>
    <w:multiLevelType w:val="hybridMultilevel"/>
    <w:tmpl w:val="52445394"/>
    <w:lvl w:ilvl="0" w:tplc="0C765910">
      <w:start w:val="1"/>
      <w:numFmt w:val="arabicAlpha"/>
      <w:lvlText w:val="%1-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486A5954"/>
    <w:multiLevelType w:val="hybridMultilevel"/>
    <w:tmpl w:val="020A7FB4"/>
    <w:lvl w:ilvl="0" w:tplc="883040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9F4578"/>
    <w:multiLevelType w:val="multilevel"/>
    <w:tmpl w:val="E96A4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673FC8"/>
    <w:multiLevelType w:val="hybridMultilevel"/>
    <w:tmpl w:val="3BC0AABA"/>
    <w:lvl w:ilvl="0" w:tplc="54D869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A6076D"/>
    <w:multiLevelType w:val="hybridMultilevel"/>
    <w:tmpl w:val="13028A14"/>
    <w:lvl w:ilvl="0" w:tplc="89D41B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C06EE0"/>
    <w:multiLevelType w:val="hybridMultilevel"/>
    <w:tmpl w:val="8138A3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BAA3A8">
      <w:start w:val="1"/>
      <w:numFmt w:val="decimal"/>
      <w:lvlText w:val="%3-"/>
      <w:lvlJc w:val="left"/>
      <w:pPr>
        <w:ind w:left="2340" w:hanging="360"/>
      </w:pPr>
      <w:rPr>
        <w:rFonts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463C8E"/>
    <w:multiLevelType w:val="hybridMultilevel"/>
    <w:tmpl w:val="76088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7F5A83"/>
    <w:multiLevelType w:val="hybridMultilevel"/>
    <w:tmpl w:val="5D3E85D2"/>
    <w:lvl w:ilvl="0" w:tplc="8B12DA9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44236D"/>
    <w:multiLevelType w:val="hybridMultilevel"/>
    <w:tmpl w:val="D4DA5646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7E7912"/>
    <w:multiLevelType w:val="hybridMultilevel"/>
    <w:tmpl w:val="E5FA3D18"/>
    <w:lvl w:ilvl="0" w:tplc="6BAE6B90">
      <w:start w:val="5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76740612"/>
    <w:multiLevelType w:val="hybridMultilevel"/>
    <w:tmpl w:val="2CB473E0"/>
    <w:lvl w:ilvl="0" w:tplc="711009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C0B6B02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raditional Arabic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E24978"/>
    <w:multiLevelType w:val="hybridMultilevel"/>
    <w:tmpl w:val="89C83184"/>
    <w:lvl w:ilvl="0" w:tplc="1188CE66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raditional Arabic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9C6C5E"/>
    <w:multiLevelType w:val="hybridMultilevel"/>
    <w:tmpl w:val="3A1A3F84"/>
    <w:lvl w:ilvl="0" w:tplc="22B00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9"/>
  </w:num>
  <w:num w:numId="3">
    <w:abstractNumId w:val="17"/>
  </w:num>
  <w:num w:numId="4">
    <w:abstractNumId w:val="5"/>
  </w:num>
  <w:num w:numId="5">
    <w:abstractNumId w:val="8"/>
  </w:num>
  <w:num w:numId="6">
    <w:abstractNumId w:val="29"/>
  </w:num>
  <w:num w:numId="7">
    <w:abstractNumId w:val="31"/>
  </w:num>
  <w:num w:numId="8">
    <w:abstractNumId w:val="28"/>
  </w:num>
  <w:num w:numId="9">
    <w:abstractNumId w:val="30"/>
  </w:num>
  <w:num w:numId="10">
    <w:abstractNumId w:val="13"/>
  </w:num>
  <w:num w:numId="11">
    <w:abstractNumId w:val="11"/>
  </w:num>
  <w:num w:numId="12">
    <w:abstractNumId w:val="0"/>
  </w:num>
  <w:num w:numId="13">
    <w:abstractNumId w:val="35"/>
  </w:num>
  <w:num w:numId="14">
    <w:abstractNumId w:val="40"/>
  </w:num>
  <w:num w:numId="15">
    <w:abstractNumId w:val="2"/>
  </w:num>
  <w:num w:numId="16">
    <w:abstractNumId w:val="25"/>
  </w:num>
  <w:num w:numId="17">
    <w:abstractNumId w:val="20"/>
  </w:num>
  <w:num w:numId="18">
    <w:abstractNumId w:val="38"/>
  </w:num>
  <w:num w:numId="19">
    <w:abstractNumId w:val="22"/>
  </w:num>
  <w:num w:numId="20">
    <w:abstractNumId w:val="4"/>
  </w:num>
  <w:num w:numId="21">
    <w:abstractNumId w:val="37"/>
  </w:num>
  <w:num w:numId="22">
    <w:abstractNumId w:val="23"/>
  </w:num>
  <w:num w:numId="23">
    <w:abstractNumId w:val="14"/>
  </w:num>
  <w:num w:numId="24">
    <w:abstractNumId w:val="34"/>
  </w:num>
  <w:num w:numId="25">
    <w:abstractNumId w:val="1"/>
  </w:num>
  <w:num w:numId="26">
    <w:abstractNumId w:val="33"/>
  </w:num>
  <w:num w:numId="27">
    <w:abstractNumId w:val="18"/>
  </w:num>
  <w:num w:numId="28">
    <w:abstractNumId w:val="32"/>
  </w:num>
  <w:num w:numId="29">
    <w:abstractNumId w:val="24"/>
  </w:num>
  <w:num w:numId="30">
    <w:abstractNumId w:val="10"/>
  </w:num>
  <w:num w:numId="31">
    <w:abstractNumId w:val="21"/>
  </w:num>
  <w:num w:numId="32">
    <w:abstractNumId w:val="36"/>
  </w:num>
  <w:num w:numId="33">
    <w:abstractNumId w:val="3"/>
  </w:num>
  <w:num w:numId="34">
    <w:abstractNumId w:val="15"/>
  </w:num>
  <w:num w:numId="35">
    <w:abstractNumId w:val="7"/>
  </w:num>
  <w:num w:numId="36">
    <w:abstractNumId w:val="27"/>
  </w:num>
  <w:num w:numId="37">
    <w:abstractNumId w:val="12"/>
  </w:num>
  <w:num w:numId="38">
    <w:abstractNumId w:val="9"/>
  </w:num>
  <w:num w:numId="39">
    <w:abstractNumId w:val="16"/>
  </w:num>
  <w:num w:numId="40">
    <w:abstractNumId w:val="6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zQ3NzcxM7IwMbRQ0lEKTi0uzszPAykwrQUAKMg2+CwAAAA="/>
  </w:docVars>
  <w:rsids>
    <w:rsidRoot w:val="003D742A"/>
    <w:rsid w:val="0000278F"/>
    <w:rsid w:val="00005774"/>
    <w:rsid w:val="00007B9F"/>
    <w:rsid w:val="000230D2"/>
    <w:rsid w:val="0003688A"/>
    <w:rsid w:val="000428A6"/>
    <w:rsid w:val="00045418"/>
    <w:rsid w:val="00063AD7"/>
    <w:rsid w:val="00065187"/>
    <w:rsid w:val="00067EEE"/>
    <w:rsid w:val="00070BE9"/>
    <w:rsid w:val="0008002F"/>
    <w:rsid w:val="00090A55"/>
    <w:rsid w:val="000968DE"/>
    <w:rsid w:val="000A1C7A"/>
    <w:rsid w:val="000A67F9"/>
    <w:rsid w:val="000A69B4"/>
    <w:rsid w:val="000B4430"/>
    <w:rsid w:val="000C2D8D"/>
    <w:rsid w:val="000D53B9"/>
    <w:rsid w:val="000E19A2"/>
    <w:rsid w:val="000E33E5"/>
    <w:rsid w:val="000E3727"/>
    <w:rsid w:val="000E58E3"/>
    <w:rsid w:val="000F2476"/>
    <w:rsid w:val="000F3655"/>
    <w:rsid w:val="000F5F6D"/>
    <w:rsid w:val="00104BF3"/>
    <w:rsid w:val="0010580A"/>
    <w:rsid w:val="001141F6"/>
    <w:rsid w:val="00125B13"/>
    <w:rsid w:val="001304F3"/>
    <w:rsid w:val="0014600C"/>
    <w:rsid w:val="00146289"/>
    <w:rsid w:val="0015696E"/>
    <w:rsid w:val="00182552"/>
    <w:rsid w:val="001835AD"/>
    <w:rsid w:val="00186814"/>
    <w:rsid w:val="001916A2"/>
    <w:rsid w:val="001B0307"/>
    <w:rsid w:val="001B150B"/>
    <w:rsid w:val="001C1CD7"/>
    <w:rsid w:val="001D3B40"/>
    <w:rsid w:val="001D678C"/>
    <w:rsid w:val="002000D6"/>
    <w:rsid w:val="00203A53"/>
    <w:rsid w:val="0020555A"/>
    <w:rsid w:val="00210E10"/>
    <w:rsid w:val="002247AC"/>
    <w:rsid w:val="00225083"/>
    <w:rsid w:val="002358AF"/>
    <w:rsid w:val="00236F0D"/>
    <w:rsid w:val="0023793A"/>
    <w:rsid w:val="00242DCC"/>
    <w:rsid w:val="002954F4"/>
    <w:rsid w:val="00297E64"/>
    <w:rsid w:val="002A1AF6"/>
    <w:rsid w:val="002A7032"/>
    <w:rsid w:val="002B28B2"/>
    <w:rsid w:val="002C0AC0"/>
    <w:rsid w:val="002C3F0D"/>
    <w:rsid w:val="002D0D5E"/>
    <w:rsid w:val="002D2398"/>
    <w:rsid w:val="002D453A"/>
    <w:rsid w:val="002F032D"/>
    <w:rsid w:val="002F1537"/>
    <w:rsid w:val="00305509"/>
    <w:rsid w:val="0030567D"/>
    <w:rsid w:val="003068D1"/>
    <w:rsid w:val="003132A6"/>
    <w:rsid w:val="003172E2"/>
    <w:rsid w:val="00327FCC"/>
    <w:rsid w:val="00335514"/>
    <w:rsid w:val="0034068F"/>
    <w:rsid w:val="00344C4E"/>
    <w:rsid w:val="003555F3"/>
    <w:rsid w:val="00372012"/>
    <w:rsid w:val="0037258E"/>
    <w:rsid w:val="00382C80"/>
    <w:rsid w:val="00391BA9"/>
    <w:rsid w:val="003A16B8"/>
    <w:rsid w:val="003A3412"/>
    <w:rsid w:val="003A54EF"/>
    <w:rsid w:val="003A6895"/>
    <w:rsid w:val="003C56DD"/>
    <w:rsid w:val="003D4EAF"/>
    <w:rsid w:val="003D742A"/>
    <w:rsid w:val="003D7925"/>
    <w:rsid w:val="003E04B9"/>
    <w:rsid w:val="003E179B"/>
    <w:rsid w:val="003E55DB"/>
    <w:rsid w:val="003F6248"/>
    <w:rsid w:val="00406DC6"/>
    <w:rsid w:val="0040764D"/>
    <w:rsid w:val="0041027C"/>
    <w:rsid w:val="004201F8"/>
    <w:rsid w:val="004361D7"/>
    <w:rsid w:val="00442EF6"/>
    <w:rsid w:val="004503EB"/>
    <w:rsid w:val="004662C5"/>
    <w:rsid w:val="0048407D"/>
    <w:rsid w:val="004A4634"/>
    <w:rsid w:val="004A6A6D"/>
    <w:rsid w:val="004B406F"/>
    <w:rsid w:val="004D0949"/>
    <w:rsid w:val="004D2002"/>
    <w:rsid w:val="004D3497"/>
    <w:rsid w:val="004E0EBA"/>
    <w:rsid w:val="004E2C70"/>
    <w:rsid w:val="004E3ECF"/>
    <w:rsid w:val="004E60C2"/>
    <w:rsid w:val="004F0938"/>
    <w:rsid w:val="00516004"/>
    <w:rsid w:val="005309AC"/>
    <w:rsid w:val="0053348D"/>
    <w:rsid w:val="00534329"/>
    <w:rsid w:val="00535D14"/>
    <w:rsid w:val="00536CE3"/>
    <w:rsid w:val="00536DF6"/>
    <w:rsid w:val="00537FEB"/>
    <w:rsid w:val="00543E0A"/>
    <w:rsid w:val="005519ED"/>
    <w:rsid w:val="00570607"/>
    <w:rsid w:val="00570D4D"/>
    <w:rsid w:val="0057567B"/>
    <w:rsid w:val="00580426"/>
    <w:rsid w:val="00581B3C"/>
    <w:rsid w:val="005827E2"/>
    <w:rsid w:val="00584D07"/>
    <w:rsid w:val="00584DA6"/>
    <w:rsid w:val="00595034"/>
    <w:rsid w:val="005B475C"/>
    <w:rsid w:val="005B671B"/>
    <w:rsid w:val="005C050F"/>
    <w:rsid w:val="005C71F0"/>
    <w:rsid w:val="005D644B"/>
    <w:rsid w:val="005D69BE"/>
    <w:rsid w:val="005F733A"/>
    <w:rsid w:val="0060297B"/>
    <w:rsid w:val="006031F2"/>
    <w:rsid w:val="00603587"/>
    <w:rsid w:val="00606B47"/>
    <w:rsid w:val="006101CA"/>
    <w:rsid w:val="006120D9"/>
    <w:rsid w:val="006129BF"/>
    <w:rsid w:val="0061469F"/>
    <w:rsid w:val="00617C5B"/>
    <w:rsid w:val="00624259"/>
    <w:rsid w:val="00627034"/>
    <w:rsid w:val="006279D6"/>
    <w:rsid w:val="006315D0"/>
    <w:rsid w:val="00636650"/>
    <w:rsid w:val="006377B6"/>
    <w:rsid w:val="00637B8A"/>
    <w:rsid w:val="00637C8B"/>
    <w:rsid w:val="00643DDF"/>
    <w:rsid w:val="00646447"/>
    <w:rsid w:val="006474C1"/>
    <w:rsid w:val="006614FA"/>
    <w:rsid w:val="00662623"/>
    <w:rsid w:val="0066723E"/>
    <w:rsid w:val="00671EDD"/>
    <w:rsid w:val="00677895"/>
    <w:rsid w:val="00693F31"/>
    <w:rsid w:val="006A1ABC"/>
    <w:rsid w:val="006A6C94"/>
    <w:rsid w:val="006A73CC"/>
    <w:rsid w:val="006B2FDA"/>
    <w:rsid w:val="006C2FDA"/>
    <w:rsid w:val="006D2916"/>
    <w:rsid w:val="006D4F39"/>
    <w:rsid w:val="006E6B92"/>
    <w:rsid w:val="006E713A"/>
    <w:rsid w:val="006F3C6A"/>
    <w:rsid w:val="0075633E"/>
    <w:rsid w:val="00762EF6"/>
    <w:rsid w:val="007645B4"/>
    <w:rsid w:val="00766BAD"/>
    <w:rsid w:val="007716A6"/>
    <w:rsid w:val="007867E4"/>
    <w:rsid w:val="0078752C"/>
    <w:rsid w:val="0079031B"/>
    <w:rsid w:val="00792809"/>
    <w:rsid w:val="007A0D0C"/>
    <w:rsid w:val="007A7C20"/>
    <w:rsid w:val="007B0B99"/>
    <w:rsid w:val="007B15A0"/>
    <w:rsid w:val="007B21F5"/>
    <w:rsid w:val="007B671C"/>
    <w:rsid w:val="007C7AE3"/>
    <w:rsid w:val="007E7B45"/>
    <w:rsid w:val="007F319C"/>
    <w:rsid w:val="008069F7"/>
    <w:rsid w:val="00807DE1"/>
    <w:rsid w:val="008467A5"/>
    <w:rsid w:val="00847F6B"/>
    <w:rsid w:val="00851C9E"/>
    <w:rsid w:val="00867A6A"/>
    <w:rsid w:val="00867FFC"/>
    <w:rsid w:val="00873B99"/>
    <w:rsid w:val="008745D8"/>
    <w:rsid w:val="0088070E"/>
    <w:rsid w:val="00880C46"/>
    <w:rsid w:val="008851AB"/>
    <w:rsid w:val="008A3F48"/>
    <w:rsid w:val="008B1371"/>
    <w:rsid w:val="008B2E37"/>
    <w:rsid w:val="008B623B"/>
    <w:rsid w:val="008C221E"/>
    <w:rsid w:val="008C3854"/>
    <w:rsid w:val="008E27DA"/>
    <w:rsid w:val="008F24B4"/>
    <w:rsid w:val="008F3E7F"/>
    <w:rsid w:val="00902001"/>
    <w:rsid w:val="00902010"/>
    <w:rsid w:val="00902FDF"/>
    <w:rsid w:val="00920D1B"/>
    <w:rsid w:val="009234C0"/>
    <w:rsid w:val="00925B10"/>
    <w:rsid w:val="00935755"/>
    <w:rsid w:val="0093715E"/>
    <w:rsid w:val="009427D7"/>
    <w:rsid w:val="009428CF"/>
    <w:rsid w:val="0095081C"/>
    <w:rsid w:val="00967B24"/>
    <w:rsid w:val="009711A0"/>
    <w:rsid w:val="009732FB"/>
    <w:rsid w:val="0098449B"/>
    <w:rsid w:val="0098755F"/>
    <w:rsid w:val="009A07B9"/>
    <w:rsid w:val="009B34D3"/>
    <w:rsid w:val="009B609A"/>
    <w:rsid w:val="009B68B5"/>
    <w:rsid w:val="009B7D0E"/>
    <w:rsid w:val="009C28A3"/>
    <w:rsid w:val="009C4ACD"/>
    <w:rsid w:val="009D36E7"/>
    <w:rsid w:val="009D5412"/>
    <w:rsid w:val="009E2D35"/>
    <w:rsid w:val="009E53B0"/>
    <w:rsid w:val="009E6FE8"/>
    <w:rsid w:val="009F163D"/>
    <w:rsid w:val="009F7BAF"/>
    <w:rsid w:val="00A07775"/>
    <w:rsid w:val="00A11A57"/>
    <w:rsid w:val="00A12DBC"/>
    <w:rsid w:val="00A15242"/>
    <w:rsid w:val="00A1728C"/>
    <w:rsid w:val="00A2126F"/>
    <w:rsid w:val="00A231BF"/>
    <w:rsid w:val="00A2767B"/>
    <w:rsid w:val="00A30E4D"/>
    <w:rsid w:val="00A32E9F"/>
    <w:rsid w:val="00A34705"/>
    <w:rsid w:val="00A36D70"/>
    <w:rsid w:val="00A658DD"/>
    <w:rsid w:val="00A65CEB"/>
    <w:rsid w:val="00A676A4"/>
    <w:rsid w:val="00A717B0"/>
    <w:rsid w:val="00A85288"/>
    <w:rsid w:val="00A87FB0"/>
    <w:rsid w:val="00AA58D5"/>
    <w:rsid w:val="00AB2B0D"/>
    <w:rsid w:val="00AB71A5"/>
    <w:rsid w:val="00AC6B5D"/>
    <w:rsid w:val="00AD1BD9"/>
    <w:rsid w:val="00AD37EA"/>
    <w:rsid w:val="00AD4058"/>
    <w:rsid w:val="00AF2E1B"/>
    <w:rsid w:val="00B005C7"/>
    <w:rsid w:val="00B04671"/>
    <w:rsid w:val="00B15F45"/>
    <w:rsid w:val="00B17E3D"/>
    <w:rsid w:val="00B32265"/>
    <w:rsid w:val="00B412FE"/>
    <w:rsid w:val="00B42827"/>
    <w:rsid w:val="00B5102D"/>
    <w:rsid w:val="00B521B7"/>
    <w:rsid w:val="00B64961"/>
    <w:rsid w:val="00B727AD"/>
    <w:rsid w:val="00B75E2A"/>
    <w:rsid w:val="00B81002"/>
    <w:rsid w:val="00B91068"/>
    <w:rsid w:val="00BC76C0"/>
    <w:rsid w:val="00BD3174"/>
    <w:rsid w:val="00BD389A"/>
    <w:rsid w:val="00BD60CB"/>
    <w:rsid w:val="00BF1EBD"/>
    <w:rsid w:val="00BF2B60"/>
    <w:rsid w:val="00C11EFF"/>
    <w:rsid w:val="00C342BC"/>
    <w:rsid w:val="00C366A9"/>
    <w:rsid w:val="00C370D1"/>
    <w:rsid w:val="00C42EFB"/>
    <w:rsid w:val="00C65ABC"/>
    <w:rsid w:val="00C758B3"/>
    <w:rsid w:val="00C83DB3"/>
    <w:rsid w:val="00C85B2D"/>
    <w:rsid w:val="00C90C62"/>
    <w:rsid w:val="00CA2091"/>
    <w:rsid w:val="00CA40AC"/>
    <w:rsid w:val="00CA4F6C"/>
    <w:rsid w:val="00CB06E5"/>
    <w:rsid w:val="00CB130B"/>
    <w:rsid w:val="00CB5AF6"/>
    <w:rsid w:val="00CC7B3E"/>
    <w:rsid w:val="00CD3FC9"/>
    <w:rsid w:val="00CD76C5"/>
    <w:rsid w:val="00CE36D3"/>
    <w:rsid w:val="00CE7F81"/>
    <w:rsid w:val="00CF349D"/>
    <w:rsid w:val="00CF6708"/>
    <w:rsid w:val="00D074B7"/>
    <w:rsid w:val="00D0779D"/>
    <w:rsid w:val="00D1550E"/>
    <w:rsid w:val="00D2028B"/>
    <w:rsid w:val="00D20624"/>
    <w:rsid w:val="00D23280"/>
    <w:rsid w:val="00D24937"/>
    <w:rsid w:val="00D30E6A"/>
    <w:rsid w:val="00D3224A"/>
    <w:rsid w:val="00D330F7"/>
    <w:rsid w:val="00D355A3"/>
    <w:rsid w:val="00D35AEC"/>
    <w:rsid w:val="00D469A0"/>
    <w:rsid w:val="00D6488B"/>
    <w:rsid w:val="00D64F13"/>
    <w:rsid w:val="00D66250"/>
    <w:rsid w:val="00D67953"/>
    <w:rsid w:val="00D7585F"/>
    <w:rsid w:val="00D80DD5"/>
    <w:rsid w:val="00D84C32"/>
    <w:rsid w:val="00D91A02"/>
    <w:rsid w:val="00D92EBE"/>
    <w:rsid w:val="00DA0BDD"/>
    <w:rsid w:val="00DA5DEE"/>
    <w:rsid w:val="00DA6138"/>
    <w:rsid w:val="00DB131F"/>
    <w:rsid w:val="00DB3542"/>
    <w:rsid w:val="00DB780F"/>
    <w:rsid w:val="00DC5FB3"/>
    <w:rsid w:val="00DD27C0"/>
    <w:rsid w:val="00E17DF2"/>
    <w:rsid w:val="00E2164C"/>
    <w:rsid w:val="00E26020"/>
    <w:rsid w:val="00E2684E"/>
    <w:rsid w:val="00E4594B"/>
    <w:rsid w:val="00E45BCA"/>
    <w:rsid w:val="00E61516"/>
    <w:rsid w:val="00E61F36"/>
    <w:rsid w:val="00E7079C"/>
    <w:rsid w:val="00E7212B"/>
    <w:rsid w:val="00E72B96"/>
    <w:rsid w:val="00E734E3"/>
    <w:rsid w:val="00E7597F"/>
    <w:rsid w:val="00E81C0D"/>
    <w:rsid w:val="00E8658C"/>
    <w:rsid w:val="00E956F7"/>
    <w:rsid w:val="00E9635D"/>
    <w:rsid w:val="00EB39F9"/>
    <w:rsid w:val="00EB7C26"/>
    <w:rsid w:val="00EC2141"/>
    <w:rsid w:val="00EC641F"/>
    <w:rsid w:val="00EE06F8"/>
    <w:rsid w:val="00EE0DAB"/>
    <w:rsid w:val="00EE1AC2"/>
    <w:rsid w:val="00EF37E0"/>
    <w:rsid w:val="00EF6275"/>
    <w:rsid w:val="00F03109"/>
    <w:rsid w:val="00F10837"/>
    <w:rsid w:val="00F170F4"/>
    <w:rsid w:val="00F3010C"/>
    <w:rsid w:val="00F322DB"/>
    <w:rsid w:val="00F352D5"/>
    <w:rsid w:val="00F35589"/>
    <w:rsid w:val="00F41CB9"/>
    <w:rsid w:val="00F44630"/>
    <w:rsid w:val="00F45D88"/>
    <w:rsid w:val="00F550BE"/>
    <w:rsid w:val="00F745F2"/>
    <w:rsid w:val="00F80574"/>
    <w:rsid w:val="00F87100"/>
    <w:rsid w:val="00F877BF"/>
    <w:rsid w:val="00F97CCE"/>
    <w:rsid w:val="00FA16DB"/>
    <w:rsid w:val="00FB5C70"/>
    <w:rsid w:val="00FB6A6F"/>
    <w:rsid w:val="00FB74E4"/>
    <w:rsid w:val="00FC1377"/>
    <w:rsid w:val="00FC2D99"/>
    <w:rsid w:val="00FD55CA"/>
    <w:rsid w:val="00FE2A07"/>
    <w:rsid w:val="00FE2B72"/>
    <w:rsid w:val="00FE4D20"/>
    <w:rsid w:val="00FF0724"/>
    <w:rsid w:val="00FF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0EC593CE"/>
  <w15:chartTrackingRefBased/>
  <w15:docId w15:val="{69A4EA87-19A0-2246-B879-A1CDCCB6E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92809"/>
    <w:pPr>
      <w:bidi/>
    </w:pPr>
    <w:rPr>
      <w:rFonts w:cs="Traditional Arabic"/>
    </w:rPr>
  </w:style>
  <w:style w:type="paragraph" w:styleId="1">
    <w:name w:val="heading 1"/>
    <w:basedOn w:val="a"/>
    <w:next w:val="a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2">
    <w:name w:val="heading 2"/>
    <w:basedOn w:val="a"/>
    <w:next w:val="a"/>
    <w:qFormat/>
    <w:rsid w:val="003D742A"/>
    <w:pPr>
      <w:keepNext/>
      <w:outlineLvl w:val="1"/>
    </w:pPr>
    <w:rPr>
      <w:b/>
      <w:bCs/>
      <w:szCs w:val="32"/>
    </w:rPr>
  </w:style>
  <w:style w:type="paragraph" w:styleId="3">
    <w:name w:val="heading 3"/>
    <w:basedOn w:val="a"/>
    <w:next w:val="a"/>
    <w:qFormat/>
    <w:rsid w:val="003D742A"/>
    <w:pPr>
      <w:keepNext/>
      <w:jc w:val="center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3D742A"/>
    <w:pPr>
      <w:jc w:val="center"/>
    </w:pPr>
    <w:rPr>
      <w:rFonts w:cs="Tahoma"/>
      <w:b/>
      <w:bCs/>
      <w:szCs w:val="36"/>
    </w:rPr>
  </w:style>
  <w:style w:type="paragraph" w:styleId="a4">
    <w:name w:val="footer"/>
    <w:basedOn w:val="a"/>
    <w:link w:val="Char"/>
    <w:uiPriority w:val="99"/>
    <w:rsid w:val="003D742A"/>
    <w:pPr>
      <w:tabs>
        <w:tab w:val="center" w:pos="4153"/>
        <w:tab w:val="right" w:pos="8306"/>
      </w:tabs>
    </w:pPr>
  </w:style>
  <w:style w:type="character" w:customStyle="1" w:styleId="Char">
    <w:name w:val="تذييل الصفحة Char"/>
    <w:link w:val="a4"/>
    <w:uiPriority w:val="99"/>
    <w:rsid w:val="003D742A"/>
    <w:rPr>
      <w:rFonts w:cs="Traditional Arabic"/>
      <w:lang w:val="en-US" w:eastAsia="en-US" w:bidi="ar-SA"/>
    </w:rPr>
  </w:style>
  <w:style w:type="character" w:styleId="a5">
    <w:name w:val="page number"/>
    <w:basedOn w:val="a0"/>
    <w:rsid w:val="003D742A"/>
  </w:style>
  <w:style w:type="paragraph" w:styleId="a6">
    <w:name w:val="header"/>
    <w:basedOn w:val="a"/>
    <w:link w:val="Char0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a"/>
    <w:qFormat/>
    <w:rsid w:val="003D742A"/>
    <w:pPr>
      <w:ind w:left="720"/>
    </w:pPr>
  </w:style>
  <w:style w:type="paragraph" w:styleId="a7">
    <w:name w:val="Balloon Text"/>
    <w:basedOn w:val="a"/>
    <w:link w:val="Char1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Char1">
    <w:name w:val="نص في بالون Char"/>
    <w:link w:val="a7"/>
    <w:uiPriority w:val="99"/>
    <w:rsid w:val="002F1537"/>
    <w:rPr>
      <w:rFonts w:ascii="Tahoma" w:hAnsi="Tahoma" w:cs="Tahoma"/>
      <w:sz w:val="16"/>
      <w:szCs w:val="16"/>
    </w:rPr>
  </w:style>
  <w:style w:type="table" w:styleId="-2">
    <w:name w:val="Light Shading Accent 2"/>
    <w:basedOn w:val="a1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1-2">
    <w:name w:val="Medium Shading 1 Accent 2"/>
    <w:basedOn w:val="a1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-20">
    <w:name w:val="Light Grid Accent 2"/>
    <w:basedOn w:val="a1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-11">
    <w:name w:val="شبكة فاتحة - تمييز 11"/>
    <w:basedOn w:val="a1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-110">
    <w:name w:val="قائمة فاتحة - تمييز 11"/>
    <w:basedOn w:val="a1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2-3">
    <w:name w:val="Grid Table 2 Accent 3"/>
    <w:basedOn w:val="a1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4-3">
    <w:name w:val="Grid Table 4 Accent 3"/>
    <w:basedOn w:val="a1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4-4">
    <w:name w:val="Grid Table 4 Accent 4"/>
    <w:basedOn w:val="a1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1-1">
    <w:name w:val="Medium Grid 1 Accent 1"/>
    <w:basedOn w:val="a1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a8">
    <w:name w:val="List Paragraph"/>
    <w:basedOn w:val="a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a9">
    <w:name w:val="Table Grid"/>
    <w:basedOn w:val="a1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link w:val="Char2"/>
    <w:uiPriority w:val="1"/>
    <w:qFormat/>
    <w:rsid w:val="00807DE1"/>
    <w:pPr>
      <w:bidi/>
    </w:pPr>
    <w:rPr>
      <w:rFonts w:ascii="Calibri" w:hAnsi="Calibri"/>
      <w:sz w:val="22"/>
      <w:szCs w:val="22"/>
    </w:rPr>
  </w:style>
  <w:style w:type="character" w:customStyle="1" w:styleId="Char2">
    <w:name w:val="بلا تباعد Char"/>
    <w:link w:val="aa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Char0">
    <w:name w:val="رأس الصفحة Char"/>
    <w:link w:val="a6"/>
    <w:uiPriority w:val="99"/>
    <w:rsid w:val="00807DE1"/>
    <w:rPr>
      <w:rFonts w:cs="Traditional Arabic"/>
    </w:rPr>
  </w:style>
  <w:style w:type="table" w:styleId="2-1">
    <w:name w:val="Medium Grid 2 Accent 1"/>
    <w:basedOn w:val="a1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paragraph" w:styleId="ab">
    <w:name w:val="Normal (Web)"/>
    <w:basedOn w:val="a"/>
    <w:uiPriority w:val="99"/>
    <w:unhideWhenUsed/>
    <w:rsid w:val="006E6B92"/>
    <w:pPr>
      <w:bidi w:val="0"/>
      <w:spacing w:before="100" w:beforeAutospacing="1" w:after="100" w:afterAutospacing="1"/>
    </w:pPr>
    <w:rPr>
      <w:rFonts w:cs="Times New Roman"/>
      <w:sz w:val="24"/>
      <w:szCs w:val="24"/>
    </w:rPr>
  </w:style>
  <w:style w:type="character" w:styleId="ac">
    <w:name w:val="Strong"/>
    <w:basedOn w:val="a0"/>
    <w:uiPriority w:val="22"/>
    <w:qFormat/>
    <w:rsid w:val="00CE7F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210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798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085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88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751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96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77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60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967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18" Type="http://schemas.openxmlformats.org/officeDocument/2006/relationships/footer" Target="footer5.xml" /><Relationship Id="rId3" Type="http://schemas.openxmlformats.org/officeDocument/2006/relationships/styles" Target="styles.xml" /><Relationship Id="rId21" Type="http://schemas.openxmlformats.org/officeDocument/2006/relationships/header" Target="header9.xml" /><Relationship Id="rId7" Type="http://schemas.openxmlformats.org/officeDocument/2006/relationships/endnotes" Target="endnotes.xml" /><Relationship Id="rId12" Type="http://schemas.openxmlformats.org/officeDocument/2006/relationships/header" Target="header3.xml" /><Relationship Id="rId17" Type="http://schemas.openxmlformats.org/officeDocument/2006/relationships/header" Target="header6.xml" /><Relationship Id="rId2" Type="http://schemas.openxmlformats.org/officeDocument/2006/relationships/numbering" Target="numbering.xml" /><Relationship Id="rId16" Type="http://schemas.openxmlformats.org/officeDocument/2006/relationships/footer" Target="footer4.xml" /><Relationship Id="rId20" Type="http://schemas.openxmlformats.org/officeDocument/2006/relationships/header" Target="header8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24" Type="http://schemas.openxmlformats.org/officeDocument/2006/relationships/theme" Target="theme/theme1.xml" /><Relationship Id="rId5" Type="http://schemas.openxmlformats.org/officeDocument/2006/relationships/webSettings" Target="webSettings.xml" /><Relationship Id="rId15" Type="http://schemas.openxmlformats.org/officeDocument/2006/relationships/header" Target="header5.xml" /><Relationship Id="rId23" Type="http://schemas.openxmlformats.org/officeDocument/2006/relationships/fontTable" Target="fontTable.xml" /><Relationship Id="rId10" Type="http://schemas.openxmlformats.org/officeDocument/2006/relationships/footer" Target="footer1.xml" /><Relationship Id="rId19" Type="http://schemas.openxmlformats.org/officeDocument/2006/relationships/header" Target="header7.xml" /><Relationship Id="rId4" Type="http://schemas.openxmlformats.org/officeDocument/2006/relationships/settings" Target="settings.xml" /><Relationship Id="rId9" Type="http://schemas.openxmlformats.org/officeDocument/2006/relationships/header" Target="header2.xml" /><Relationship Id="rId14" Type="http://schemas.openxmlformats.org/officeDocument/2006/relationships/header" Target="header4.xml" /><Relationship Id="rId22" Type="http://schemas.openxmlformats.org/officeDocument/2006/relationships/footer" Target="footer6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B4A96B-ECF6-4F48-AFD5-A31824366D6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845</Words>
  <Characters>4822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عناوين</vt:lpstr>
      </vt:variant>
      <vt:variant>
        <vt:i4>2</vt:i4>
      </vt:variant>
    </vt:vector>
  </HeadingPairs>
  <TitlesOfParts>
    <vt:vector size="4" baseType="lpstr">
      <vt:lpstr>وزارة التعليم العالي والبـحث العلمي</vt:lpstr>
      <vt:lpstr>وزارة التعليم العالي والبـحث العلمي</vt:lpstr>
      <vt:lpstr>وزارة التعليم العالي والبـحث العلمي</vt:lpstr>
      <vt:lpstr>    جـــــهاز الإشـــــراف والتقـــويم العلــمي</vt:lpstr>
    </vt:vector>
  </TitlesOfParts>
  <Company>Enjoy My Fine Releases.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subject/>
  <dc:creator>Lez</dc:creator>
  <cp:keywords/>
  <cp:lastModifiedBy>hazmmhsn87@gmail.com</cp:lastModifiedBy>
  <cp:revision>29</cp:revision>
  <cp:lastPrinted>2020-11-04T20:00:00Z</cp:lastPrinted>
  <dcterms:created xsi:type="dcterms:W3CDTF">2022-02-25T13:56:00Z</dcterms:created>
  <dcterms:modified xsi:type="dcterms:W3CDTF">2022-02-26T08:33:00Z</dcterms:modified>
</cp:coreProperties>
</file>